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DEDEA" w14:textId="77777777" w:rsidR="00532C62" w:rsidRDefault="00532C62" w:rsidP="00532C62">
      <w:r>
        <w:rPr>
          <w:noProof/>
        </w:rPr>
        <w:drawing>
          <wp:inline distT="0" distB="0" distL="0" distR="0" wp14:anchorId="059C5768" wp14:editId="196D9D3A">
            <wp:extent cx="1419225" cy="11049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CFB4E" w14:textId="43E80550" w:rsidR="00532C62" w:rsidRPr="001409F1" w:rsidRDefault="00532C62" w:rsidP="00532C62">
      <w:pPr>
        <w:pStyle w:val="Title"/>
        <w:pBdr>
          <w:bottom w:val="single" w:sz="4" w:space="3" w:color="auto"/>
        </w:pBdr>
      </w:pPr>
      <w:bookmarkStart w:id="0" w:name="Citation"/>
      <w:r>
        <w:t xml:space="preserve">Radiocommunications (Low Interference Potential Devices) Class Licence Variation </w:t>
      </w:r>
      <w:r w:rsidR="004E3EB7">
        <w:t>20</w:t>
      </w:r>
      <w:r w:rsidR="003C5BD3">
        <w:t>2</w:t>
      </w:r>
      <w:r w:rsidR="006D171F">
        <w:t>1</w:t>
      </w:r>
      <w:r w:rsidR="004E3EB7">
        <w:t xml:space="preserve"> </w:t>
      </w:r>
      <w:r>
        <w:t>(No. 1)</w:t>
      </w:r>
      <w:bookmarkEnd w:id="0"/>
    </w:p>
    <w:p w14:paraId="26A1BC40" w14:textId="77777777" w:rsidR="00532C62" w:rsidRDefault="00532C62" w:rsidP="00532C62">
      <w:pPr>
        <w:pBdr>
          <w:bottom w:val="single" w:sz="4" w:space="3" w:color="auto"/>
        </w:pBdr>
        <w:spacing w:before="480"/>
        <w:rPr>
          <w:rFonts w:ascii="Arial" w:hAnsi="Arial" w:cs="Arial"/>
          <w:i/>
          <w:sz w:val="28"/>
          <w:szCs w:val="28"/>
          <w:lang w:val="en-US"/>
        </w:rPr>
      </w:pPr>
      <w:r>
        <w:rPr>
          <w:rFonts w:ascii="Arial" w:hAnsi="Arial" w:cs="Arial"/>
          <w:i/>
          <w:sz w:val="28"/>
          <w:szCs w:val="28"/>
          <w:lang w:val="en-US"/>
        </w:rPr>
        <w:t>Radiocommunications Act 1992</w:t>
      </w:r>
    </w:p>
    <w:p w14:paraId="25BF9FB8" w14:textId="62E6A0EA" w:rsidR="00532C62" w:rsidRPr="004C1976" w:rsidRDefault="00532C62" w:rsidP="00532C62">
      <w:pPr>
        <w:spacing w:before="360"/>
        <w:jc w:val="both"/>
      </w:pPr>
      <w:r>
        <w:t xml:space="preserve">The AUSTRALIAN COMMUNICATIONS AND MEDIA AUTHORITY makes this </w:t>
      </w:r>
      <w:r w:rsidR="00576794">
        <w:t>v</w:t>
      </w:r>
      <w:r w:rsidR="00B6492F">
        <w:t xml:space="preserve">ariation </w:t>
      </w:r>
      <w:r>
        <w:t xml:space="preserve">under </w:t>
      </w:r>
      <w:r w:rsidR="0098443E">
        <w:t>sub</w:t>
      </w:r>
      <w:r>
        <w:t>section 13</w:t>
      </w:r>
      <w:r w:rsidR="00A10F6A">
        <w:t>2</w:t>
      </w:r>
      <w:r w:rsidR="0098443E">
        <w:t>(1)</w:t>
      </w:r>
      <w:r>
        <w:t xml:space="preserve"> of the </w:t>
      </w:r>
      <w:r w:rsidRPr="004C1976">
        <w:rPr>
          <w:i/>
        </w:rPr>
        <w:t>Radiocommunications Act 1992</w:t>
      </w:r>
      <w:r>
        <w:t>.</w:t>
      </w:r>
    </w:p>
    <w:p w14:paraId="435F1FB9" w14:textId="7A59317F" w:rsidR="00532C62" w:rsidRDefault="00532C62" w:rsidP="00532C62">
      <w:pPr>
        <w:tabs>
          <w:tab w:val="right" w:pos="3686"/>
        </w:tabs>
        <w:spacing w:before="300" w:line="300" w:lineRule="exact"/>
      </w:pPr>
      <w:r>
        <w:t xml:space="preserve">Dated </w:t>
      </w:r>
      <w:bookmarkStart w:id="1" w:name="MadeDate"/>
      <w:bookmarkEnd w:id="1"/>
      <w:r w:rsidR="00B00833">
        <w:t xml:space="preserve">15 April </w:t>
      </w:r>
      <w:r w:rsidR="00E66D4A">
        <w:t>20</w:t>
      </w:r>
      <w:r w:rsidR="003C5BD3">
        <w:t>2</w:t>
      </w:r>
      <w:r w:rsidR="00576794">
        <w:t>1</w:t>
      </w:r>
    </w:p>
    <w:p w14:paraId="3350D9CB" w14:textId="2D90A3A0" w:rsidR="00532C62" w:rsidRDefault="00532C62" w:rsidP="00532C62">
      <w:pPr>
        <w:tabs>
          <w:tab w:val="right" w:pos="3686"/>
        </w:tabs>
        <w:spacing w:before="600" w:after="600" w:line="300" w:lineRule="exact"/>
        <w:jc w:val="right"/>
      </w:pPr>
      <w:r>
        <w:t xml:space="preserve"> </w:t>
      </w:r>
      <w:r w:rsidR="00840406">
        <w:t>Creina Chapman</w:t>
      </w:r>
      <w:r w:rsidR="00840406">
        <w:br/>
        <w:t>[signed]</w:t>
      </w:r>
      <w:r>
        <w:br/>
        <w:t>Member</w:t>
      </w:r>
    </w:p>
    <w:p w14:paraId="3FC01591" w14:textId="5DCCA7E4" w:rsidR="00532C62" w:rsidRDefault="00840406" w:rsidP="00532C62">
      <w:pPr>
        <w:tabs>
          <w:tab w:val="right" w:pos="3686"/>
        </w:tabs>
        <w:spacing w:before="600" w:line="300" w:lineRule="exact"/>
        <w:jc w:val="right"/>
      </w:pPr>
      <w:r>
        <w:t>Fiona Cameron</w:t>
      </w:r>
      <w:r>
        <w:br/>
        <w:t>[signed]</w:t>
      </w:r>
      <w:r w:rsidR="00532C62">
        <w:br/>
        <w:t>Member/General Manager</w:t>
      </w:r>
    </w:p>
    <w:p w14:paraId="7409C3E7" w14:textId="77777777" w:rsidR="00576794" w:rsidRDefault="00576794" w:rsidP="00532C62">
      <w:pPr>
        <w:pBdr>
          <w:bottom w:val="single" w:sz="4" w:space="12" w:color="auto"/>
        </w:pBdr>
        <w:spacing w:line="240" w:lineRule="exact"/>
      </w:pPr>
      <w:bookmarkStart w:id="2" w:name="MinisterSign"/>
      <w:bookmarkStart w:id="3" w:name="Minister"/>
    </w:p>
    <w:p w14:paraId="5A87172D" w14:textId="77777777" w:rsidR="00576794" w:rsidRDefault="00576794" w:rsidP="00532C62">
      <w:pPr>
        <w:pBdr>
          <w:bottom w:val="single" w:sz="4" w:space="12" w:color="auto"/>
        </w:pBdr>
        <w:spacing w:line="240" w:lineRule="exact"/>
      </w:pPr>
    </w:p>
    <w:p w14:paraId="5640C268" w14:textId="77777777" w:rsidR="00576794" w:rsidRDefault="00576794" w:rsidP="00532C62">
      <w:pPr>
        <w:pBdr>
          <w:bottom w:val="single" w:sz="4" w:space="12" w:color="auto"/>
        </w:pBdr>
        <w:spacing w:line="240" w:lineRule="exact"/>
      </w:pPr>
    </w:p>
    <w:p w14:paraId="7313A9C9" w14:textId="77777777" w:rsidR="00576794" w:rsidRDefault="00576794" w:rsidP="00532C62">
      <w:pPr>
        <w:pBdr>
          <w:bottom w:val="single" w:sz="4" w:space="12" w:color="auto"/>
        </w:pBdr>
        <w:spacing w:line="240" w:lineRule="exact"/>
      </w:pPr>
    </w:p>
    <w:p w14:paraId="526694DE" w14:textId="77777777" w:rsidR="00576794" w:rsidRDefault="00576794" w:rsidP="00532C62">
      <w:pPr>
        <w:pBdr>
          <w:bottom w:val="single" w:sz="4" w:space="12" w:color="auto"/>
        </w:pBdr>
        <w:spacing w:line="240" w:lineRule="exact"/>
      </w:pPr>
    </w:p>
    <w:p w14:paraId="470826D4" w14:textId="54656F2B" w:rsidR="00532C62" w:rsidRDefault="00532C62" w:rsidP="00532C62">
      <w:pPr>
        <w:pBdr>
          <w:bottom w:val="single" w:sz="4" w:space="12" w:color="auto"/>
        </w:pBdr>
        <w:spacing w:line="240" w:lineRule="exact"/>
      </w:pPr>
      <w:r>
        <w:t>Australian Communications and Media Authority</w:t>
      </w:r>
      <w:bookmarkEnd w:id="2"/>
      <w:bookmarkEnd w:id="3"/>
    </w:p>
    <w:p w14:paraId="1EC673FA" w14:textId="77777777" w:rsidR="00532C62" w:rsidRDefault="00532C62" w:rsidP="00532C62">
      <w:pPr>
        <w:pStyle w:val="SigningPageBreak"/>
        <w:sectPr w:rsidR="00532C62" w:rsidSect="00532C62">
          <w:headerReference w:type="even" r:id="rId13"/>
          <w:headerReference w:type="default" r:id="rId14"/>
          <w:footerReference w:type="even" r:id="rId15"/>
          <w:footerReference w:type="default" r:id="rId16"/>
          <w:footerReference w:type="first" r:id="rId17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08A7AA7A" w14:textId="77777777" w:rsidR="00B4232A" w:rsidRDefault="00B4232A">
      <w:pPr>
        <w:spacing w:after="200" w:line="276" w:lineRule="auto"/>
        <w:rPr>
          <w:rStyle w:val="CharSectnoAm"/>
          <w:rFonts w:ascii="Arial" w:hAnsi="Arial"/>
          <w:b/>
        </w:rPr>
      </w:pPr>
      <w:r>
        <w:rPr>
          <w:rStyle w:val="CharSectnoAm"/>
        </w:rPr>
        <w:br w:type="page"/>
      </w:r>
    </w:p>
    <w:p w14:paraId="3E5BF2F2" w14:textId="2343BA94" w:rsidR="00532C62" w:rsidRPr="00A10B78" w:rsidRDefault="00532C62" w:rsidP="00C4125E">
      <w:pPr>
        <w:pStyle w:val="A1"/>
        <w:rPr>
          <w:rStyle w:val="CharSectnoAm"/>
        </w:rPr>
      </w:pPr>
      <w:r w:rsidRPr="00050501">
        <w:rPr>
          <w:rStyle w:val="CharSectnoAm"/>
        </w:rPr>
        <w:lastRenderedPageBreak/>
        <w:t>1</w:t>
      </w:r>
      <w:r w:rsidRPr="00A10B78">
        <w:rPr>
          <w:rStyle w:val="CharSectnoAm"/>
        </w:rPr>
        <w:tab/>
        <w:t xml:space="preserve">Name of </w:t>
      </w:r>
      <w:r w:rsidR="0042056E" w:rsidRPr="00A10B78">
        <w:rPr>
          <w:rStyle w:val="CharSectnoAm"/>
        </w:rPr>
        <w:t>instrument</w:t>
      </w:r>
    </w:p>
    <w:p w14:paraId="6883FF6F" w14:textId="2742ADD6" w:rsidR="00532C62" w:rsidRDefault="00532C62" w:rsidP="00C4125E">
      <w:pPr>
        <w:pStyle w:val="A2"/>
        <w:jc w:val="left"/>
      </w:pPr>
      <w:r>
        <w:tab/>
      </w:r>
      <w:r>
        <w:tab/>
        <w:t xml:space="preserve">This is the </w:t>
      </w:r>
      <w:r w:rsidRPr="0023405B">
        <w:rPr>
          <w:i/>
        </w:rPr>
        <w:t xml:space="preserve">Radiocommunications (Low Interference Potential Devices) Class Licence Variation </w:t>
      </w:r>
      <w:r w:rsidR="00E66D4A" w:rsidRPr="0023405B">
        <w:rPr>
          <w:i/>
        </w:rPr>
        <w:t>20</w:t>
      </w:r>
      <w:r w:rsidR="003C5BD3">
        <w:rPr>
          <w:i/>
        </w:rPr>
        <w:t>2</w:t>
      </w:r>
      <w:r w:rsidR="00F966F9">
        <w:rPr>
          <w:i/>
        </w:rPr>
        <w:t>1</w:t>
      </w:r>
      <w:r w:rsidR="00E66D4A" w:rsidRPr="0023405B">
        <w:rPr>
          <w:i/>
        </w:rPr>
        <w:t xml:space="preserve"> </w:t>
      </w:r>
      <w:r w:rsidRPr="0023405B">
        <w:rPr>
          <w:i/>
        </w:rPr>
        <w:t>(No. 1)</w:t>
      </w:r>
      <w:r w:rsidRPr="0023405B">
        <w:t>.</w:t>
      </w:r>
    </w:p>
    <w:p w14:paraId="2AEB3724" w14:textId="77777777" w:rsidR="00532C62" w:rsidRDefault="00532C62" w:rsidP="00C4125E">
      <w:pPr>
        <w:pStyle w:val="A1"/>
      </w:pPr>
      <w:r w:rsidRPr="00050501">
        <w:rPr>
          <w:rStyle w:val="CharSectnoAm"/>
        </w:rPr>
        <w:t>2</w:t>
      </w:r>
      <w:r>
        <w:tab/>
        <w:t>Commencement</w:t>
      </w:r>
    </w:p>
    <w:p w14:paraId="1CAF368C" w14:textId="6CA9E409" w:rsidR="00532C62" w:rsidRPr="00842B4F" w:rsidRDefault="00532C62" w:rsidP="00C4125E">
      <w:pPr>
        <w:pStyle w:val="A2"/>
        <w:jc w:val="left"/>
      </w:pPr>
      <w:r>
        <w:tab/>
      </w:r>
      <w:r>
        <w:tab/>
        <w:t xml:space="preserve">This </w:t>
      </w:r>
      <w:r w:rsidR="00B6492F">
        <w:t xml:space="preserve">instrument </w:t>
      </w:r>
      <w:r>
        <w:t>commences</w:t>
      </w:r>
      <w:r w:rsidR="00B6492F">
        <w:t xml:space="preserve"> </w:t>
      </w:r>
      <w:r w:rsidR="005A307B">
        <w:t xml:space="preserve">at </w:t>
      </w:r>
      <w:r w:rsidR="00B6492F">
        <w:t xml:space="preserve">the </w:t>
      </w:r>
      <w:r w:rsidR="005A307B">
        <w:t xml:space="preserve">start of the </w:t>
      </w:r>
      <w:r w:rsidR="00B6492F">
        <w:t xml:space="preserve">day after </w:t>
      </w:r>
      <w:r w:rsidR="00FB05EC">
        <w:t xml:space="preserve">the day </w:t>
      </w:r>
      <w:r w:rsidR="00B6492F">
        <w:t>it is registered on the Federal Register of Legislation.</w:t>
      </w:r>
      <w:r>
        <w:tab/>
      </w:r>
    </w:p>
    <w:p w14:paraId="101A2DDE" w14:textId="308FF1CE" w:rsidR="005A307B" w:rsidRPr="0003691A" w:rsidRDefault="005A307B" w:rsidP="00C4125E">
      <w:pPr>
        <w:pStyle w:val="LI-BodyTextNote"/>
        <w:tabs>
          <w:tab w:val="right" w:pos="993"/>
          <w:tab w:val="right" w:pos="1946"/>
        </w:tabs>
        <w:spacing w:before="122"/>
        <w:ind w:hanging="708"/>
        <w:rPr>
          <w:sz w:val="20"/>
        </w:rPr>
      </w:pPr>
      <w:r w:rsidRPr="0003691A">
        <w:rPr>
          <w:sz w:val="20"/>
        </w:rPr>
        <w:t>Note:</w:t>
      </w:r>
      <w:r w:rsidRPr="0003691A">
        <w:rPr>
          <w:sz w:val="20"/>
        </w:rPr>
        <w:tab/>
      </w:r>
      <w:r>
        <w:rPr>
          <w:sz w:val="20"/>
        </w:rPr>
        <w:tab/>
      </w:r>
      <w:r w:rsidRPr="0003691A">
        <w:rPr>
          <w:sz w:val="20"/>
        </w:rPr>
        <w:t>The Federal Register of Legislation may be accessed</w:t>
      </w:r>
      <w:r w:rsidR="003B0DC1">
        <w:rPr>
          <w:sz w:val="20"/>
        </w:rPr>
        <w:t>, free of charge,</w:t>
      </w:r>
      <w:r w:rsidRPr="0003691A">
        <w:rPr>
          <w:sz w:val="20"/>
        </w:rPr>
        <w:t xml:space="preserve"> at </w:t>
      </w:r>
      <w:hyperlink r:id="rId18" w:history="1">
        <w:r w:rsidRPr="0003691A">
          <w:rPr>
            <w:rStyle w:val="Hyperlink"/>
            <w:rFonts w:eastAsiaTheme="majorEastAsia"/>
            <w:sz w:val="20"/>
          </w:rPr>
          <w:t>www.legislation.gov.au</w:t>
        </w:r>
      </w:hyperlink>
      <w:r w:rsidRPr="0003691A">
        <w:rPr>
          <w:sz w:val="20"/>
        </w:rPr>
        <w:t>.</w:t>
      </w:r>
    </w:p>
    <w:p w14:paraId="672D83B3" w14:textId="7C1EC5CF" w:rsidR="005A307B" w:rsidRPr="005A307B" w:rsidRDefault="005A307B" w:rsidP="00C4125E">
      <w:pPr>
        <w:pStyle w:val="A1"/>
        <w:rPr>
          <w:rStyle w:val="CharSectnoAm"/>
        </w:rPr>
      </w:pPr>
      <w:r w:rsidRPr="005A307B">
        <w:rPr>
          <w:rStyle w:val="CharSectnoAm"/>
        </w:rPr>
        <w:t>3</w:t>
      </w:r>
      <w:r>
        <w:rPr>
          <w:rStyle w:val="CharSectnoAm"/>
        </w:rPr>
        <w:tab/>
      </w:r>
      <w:r w:rsidRPr="005A307B">
        <w:rPr>
          <w:rStyle w:val="CharSectnoAm"/>
        </w:rPr>
        <w:t>Authority</w:t>
      </w:r>
    </w:p>
    <w:p w14:paraId="58225373" w14:textId="6D420743" w:rsidR="005A307B" w:rsidRPr="0003691A" w:rsidRDefault="005A307B" w:rsidP="00C4125E">
      <w:pPr>
        <w:pStyle w:val="A2"/>
        <w:jc w:val="left"/>
      </w:pPr>
      <w:r w:rsidRPr="0003691A">
        <w:tab/>
      </w:r>
      <w:r>
        <w:tab/>
      </w:r>
      <w:r w:rsidRPr="0003691A">
        <w:t>This instrument is made under subsection 132(1)</w:t>
      </w:r>
      <w:r w:rsidRPr="005A307B">
        <w:t xml:space="preserve"> </w:t>
      </w:r>
      <w:r w:rsidRPr="0003691A">
        <w:t xml:space="preserve">of the </w:t>
      </w:r>
      <w:r w:rsidRPr="008E409A">
        <w:rPr>
          <w:i/>
        </w:rPr>
        <w:t>Radiocommunications Act 1992</w:t>
      </w:r>
      <w:r w:rsidRPr="0003691A">
        <w:t>.</w:t>
      </w:r>
    </w:p>
    <w:p w14:paraId="241FE84F" w14:textId="54268BE2" w:rsidR="00532C62" w:rsidRPr="005A307B" w:rsidRDefault="008E409A" w:rsidP="00532C62">
      <w:pPr>
        <w:pStyle w:val="A1"/>
      </w:pPr>
      <w:r>
        <w:rPr>
          <w:rStyle w:val="CharSectnoAm"/>
        </w:rPr>
        <w:t>4</w:t>
      </w:r>
      <w:r w:rsidR="00532C62" w:rsidRPr="005A307B">
        <w:rPr>
          <w:rStyle w:val="CharSectnoAm"/>
        </w:rPr>
        <w:tab/>
      </w:r>
      <w:r w:rsidR="0092002D" w:rsidRPr="005A307B">
        <w:rPr>
          <w:rStyle w:val="CharSectnoAm"/>
        </w:rPr>
        <w:t>Variation</w:t>
      </w:r>
    </w:p>
    <w:p w14:paraId="771FDC10" w14:textId="6576516B" w:rsidR="00532C62" w:rsidRPr="004C1976" w:rsidRDefault="00532C62" w:rsidP="00C4125E">
      <w:pPr>
        <w:pStyle w:val="A2"/>
        <w:jc w:val="left"/>
      </w:pPr>
      <w:r>
        <w:tab/>
      </w:r>
      <w:r>
        <w:tab/>
      </w:r>
      <w:r w:rsidR="005A307B">
        <w:t xml:space="preserve">The instrument that is specified in </w:t>
      </w:r>
      <w:r>
        <w:t xml:space="preserve">Schedule 1 </w:t>
      </w:r>
      <w:r w:rsidR="008E409A">
        <w:t xml:space="preserve">is </w:t>
      </w:r>
      <w:r>
        <w:t>varie</w:t>
      </w:r>
      <w:r w:rsidR="005A307B">
        <w:t>d as set out in the item in that Schedule</w:t>
      </w:r>
      <w:r>
        <w:t>.</w:t>
      </w:r>
    </w:p>
    <w:p w14:paraId="1C4A48F3" w14:textId="77777777" w:rsidR="00532C62" w:rsidRDefault="00532C62" w:rsidP="00C4125E">
      <w:pPr>
        <w:pStyle w:val="MainBodySectionBreak"/>
        <w:sectPr w:rsidR="00532C62" w:rsidSect="005758DC">
          <w:headerReference w:type="even" r:id="rId19"/>
          <w:headerReference w:type="default" r:id="rId20"/>
          <w:footerReference w:type="even" r:id="rId21"/>
          <w:footerReference w:type="default" r:id="rId22"/>
          <w:type w:val="continuous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2B0EEE5B" w14:textId="77777777" w:rsidR="00986CF4" w:rsidRPr="00986CF4" w:rsidRDefault="00986CF4" w:rsidP="00986CF4"/>
    <w:p w14:paraId="68DD64EC" w14:textId="46462F33" w:rsidR="003D2029" w:rsidRDefault="003D2029">
      <w:pPr>
        <w:spacing w:after="200" w:line="276" w:lineRule="auto"/>
        <w:rPr>
          <w:rStyle w:val="CharAmSchNo"/>
          <w:rFonts w:ascii="Arial" w:hAnsi="Arial"/>
          <w:b/>
          <w:sz w:val="32"/>
        </w:rPr>
      </w:pPr>
      <w:r>
        <w:rPr>
          <w:rStyle w:val="CharAmSchNo"/>
        </w:rPr>
        <w:br w:type="page"/>
      </w:r>
    </w:p>
    <w:p w14:paraId="107598FD" w14:textId="3BD1C8F2" w:rsidR="002E29B6" w:rsidRPr="009D5613" w:rsidRDefault="00532C62" w:rsidP="00063D9F">
      <w:pPr>
        <w:pStyle w:val="AS"/>
        <w:rPr>
          <w:rStyle w:val="CharAmSchText"/>
          <w:rFonts w:ascii="Times New Roman" w:hAnsi="Times New Roman"/>
          <w:szCs w:val="32"/>
        </w:rPr>
      </w:pPr>
      <w:r w:rsidRPr="009D5613">
        <w:rPr>
          <w:rStyle w:val="CharAmSchNo"/>
          <w:rFonts w:ascii="Times New Roman" w:hAnsi="Times New Roman"/>
          <w:szCs w:val="32"/>
        </w:rPr>
        <w:lastRenderedPageBreak/>
        <w:t>Schedule 1</w:t>
      </w:r>
      <w:r w:rsidRPr="009D5613">
        <w:rPr>
          <w:rFonts w:ascii="Times New Roman" w:hAnsi="Times New Roman"/>
          <w:szCs w:val="32"/>
        </w:rPr>
        <w:tab/>
      </w:r>
      <w:r w:rsidRPr="009D5613">
        <w:rPr>
          <w:rStyle w:val="CharAmSchText"/>
          <w:rFonts w:ascii="Times New Roman" w:hAnsi="Times New Roman"/>
          <w:szCs w:val="32"/>
        </w:rPr>
        <w:t>Variation</w:t>
      </w:r>
      <w:r w:rsidR="00324560" w:rsidRPr="009D5613">
        <w:rPr>
          <w:rStyle w:val="CharAmSchText"/>
          <w:rFonts w:ascii="Times New Roman" w:hAnsi="Times New Roman"/>
          <w:szCs w:val="32"/>
        </w:rPr>
        <w:t xml:space="preserve"> </w:t>
      </w:r>
    </w:p>
    <w:p w14:paraId="0A7AE0EE" w14:textId="2143427C" w:rsidR="00532C62" w:rsidRPr="009D5613" w:rsidRDefault="00532C62" w:rsidP="00063D9F">
      <w:pPr>
        <w:pStyle w:val="ASref"/>
        <w:keepLines/>
        <w:rPr>
          <w:rFonts w:ascii="Times New Roman" w:hAnsi="Times New Roman"/>
          <w:b/>
          <w:sz w:val="20"/>
          <w:szCs w:val="20"/>
        </w:rPr>
      </w:pPr>
      <w:r w:rsidRPr="009D5613">
        <w:rPr>
          <w:rFonts w:ascii="Times New Roman" w:hAnsi="Times New Roman"/>
          <w:sz w:val="20"/>
          <w:szCs w:val="20"/>
        </w:rPr>
        <w:t xml:space="preserve">(section </w:t>
      </w:r>
      <w:r w:rsidR="009638A7" w:rsidRPr="009D5613">
        <w:rPr>
          <w:rFonts w:ascii="Times New Roman" w:hAnsi="Times New Roman"/>
          <w:sz w:val="20"/>
          <w:szCs w:val="20"/>
        </w:rPr>
        <w:t>4</w:t>
      </w:r>
      <w:r w:rsidRPr="009D5613">
        <w:rPr>
          <w:rFonts w:ascii="Times New Roman" w:hAnsi="Times New Roman"/>
          <w:sz w:val="20"/>
          <w:szCs w:val="20"/>
        </w:rPr>
        <w:t>)</w:t>
      </w:r>
    </w:p>
    <w:p w14:paraId="2713B4B9" w14:textId="77777777" w:rsidR="0020011E" w:rsidRPr="009D5613" w:rsidRDefault="0020011E" w:rsidP="00063D9F">
      <w:pPr>
        <w:pStyle w:val="A1S"/>
        <w:spacing w:before="0"/>
        <w:ind w:left="0" w:firstLine="0"/>
      </w:pPr>
    </w:p>
    <w:p w14:paraId="2CBE146C" w14:textId="0CC4BC0C" w:rsidR="005F1B38" w:rsidRPr="009D5613" w:rsidRDefault="000F4E7D" w:rsidP="00063D9F">
      <w:pPr>
        <w:pStyle w:val="A2S"/>
        <w:keepLines/>
        <w:spacing w:before="0"/>
        <w:ind w:left="0"/>
        <w:rPr>
          <w:b/>
          <w:sz w:val="28"/>
          <w:szCs w:val="28"/>
        </w:rPr>
      </w:pPr>
      <w:bookmarkStart w:id="4" w:name="_Hlk529889232"/>
      <w:r w:rsidRPr="009D5613">
        <w:rPr>
          <w:rStyle w:val="CharSectnoAm"/>
          <w:b/>
          <w:sz w:val="28"/>
          <w:szCs w:val="28"/>
        </w:rPr>
        <w:t>Radiocommunications (Low Interference Potential</w:t>
      </w:r>
      <w:r w:rsidRPr="009D5613">
        <w:rPr>
          <w:b/>
          <w:sz w:val="28"/>
          <w:szCs w:val="28"/>
        </w:rPr>
        <w:t xml:space="preserve"> Devices) Class Licence 2015 </w:t>
      </w:r>
      <w:r w:rsidRPr="009D5613">
        <w:rPr>
          <w:b/>
          <w:i w:val="0"/>
          <w:iCs/>
          <w:sz w:val="28"/>
          <w:szCs w:val="28"/>
        </w:rPr>
        <w:t>[</w:t>
      </w:r>
      <w:r w:rsidR="003C5BD3" w:rsidRPr="009D5613">
        <w:rPr>
          <w:b/>
          <w:i w:val="0"/>
          <w:iCs/>
          <w:sz w:val="28"/>
          <w:szCs w:val="28"/>
        </w:rPr>
        <w:t>F201</w:t>
      </w:r>
      <w:r w:rsidR="00A31077" w:rsidRPr="009D5613">
        <w:rPr>
          <w:b/>
          <w:i w:val="0"/>
          <w:iCs/>
          <w:sz w:val="28"/>
          <w:szCs w:val="28"/>
        </w:rPr>
        <w:t>5L01438</w:t>
      </w:r>
      <w:r w:rsidRPr="009D5613">
        <w:rPr>
          <w:b/>
          <w:i w:val="0"/>
          <w:iCs/>
          <w:sz w:val="28"/>
          <w:szCs w:val="28"/>
        </w:rPr>
        <w:t>]</w:t>
      </w:r>
    </w:p>
    <w:p w14:paraId="545FC3DB" w14:textId="5D37477B" w:rsidR="000F4E7D" w:rsidRPr="009D5613" w:rsidRDefault="00571B9C" w:rsidP="00063D9F">
      <w:pPr>
        <w:pStyle w:val="A2S"/>
        <w:keepLines/>
        <w:spacing w:before="0"/>
        <w:ind w:left="992" w:hanging="992"/>
        <w:rPr>
          <w:b/>
          <w:i w:val="0"/>
        </w:rPr>
      </w:pPr>
      <w:r w:rsidRPr="009D5613">
        <w:rPr>
          <w:b/>
          <w:i w:val="0"/>
        </w:rPr>
        <w:t xml:space="preserve"> </w:t>
      </w:r>
    </w:p>
    <w:p w14:paraId="43B3D5F1" w14:textId="694446EF" w:rsidR="00BB0FB1" w:rsidRPr="009D5613" w:rsidRDefault="00BB0FB1" w:rsidP="00063D9F">
      <w:pPr>
        <w:pStyle w:val="A2S"/>
        <w:keepLines/>
        <w:spacing w:before="0"/>
        <w:ind w:left="992" w:hanging="992"/>
        <w:rPr>
          <w:b/>
          <w:iCs/>
        </w:rPr>
      </w:pPr>
      <w:r w:rsidRPr="009D5613">
        <w:rPr>
          <w:b/>
          <w:i w:val="0"/>
        </w:rPr>
        <w:t>1</w:t>
      </w:r>
      <w:r w:rsidR="00882186">
        <w:rPr>
          <w:b/>
          <w:i w:val="0"/>
        </w:rPr>
        <w:tab/>
      </w:r>
      <w:r w:rsidRPr="009D5613">
        <w:rPr>
          <w:b/>
          <w:i w:val="0"/>
        </w:rPr>
        <w:t>S</w:t>
      </w:r>
      <w:r w:rsidR="00882186">
        <w:rPr>
          <w:b/>
          <w:i w:val="0"/>
        </w:rPr>
        <w:t>chedule 2, Note 4</w:t>
      </w:r>
      <w:r w:rsidRPr="009D5613">
        <w:rPr>
          <w:b/>
          <w:iCs/>
        </w:rPr>
        <w:t xml:space="preserve"> </w:t>
      </w:r>
    </w:p>
    <w:p w14:paraId="65235936" w14:textId="61AD512F" w:rsidR="00BB0FB1" w:rsidRPr="009D5613" w:rsidRDefault="00882186" w:rsidP="00063D9F">
      <w:pPr>
        <w:keepLines/>
        <w:spacing w:before="120" w:after="240"/>
        <w:ind w:left="992"/>
      </w:pPr>
      <w:r>
        <w:t>Omit, substitute:</w:t>
      </w:r>
    </w:p>
    <w:bookmarkEnd w:id="4"/>
    <w:p w14:paraId="2BCDF287" w14:textId="54C6C7C5" w:rsidR="006D2217" w:rsidRDefault="00882186" w:rsidP="00882186">
      <w:pPr>
        <w:pStyle w:val="notetext"/>
        <w:tabs>
          <w:tab w:val="left" w:pos="851"/>
        </w:tabs>
        <w:ind w:left="1440" w:hanging="1440"/>
        <w:rPr>
          <w:color w:val="000000"/>
          <w:sz w:val="20"/>
        </w:rPr>
      </w:pPr>
      <w:r>
        <w:rPr>
          <w:i/>
          <w:color w:val="000000"/>
          <w:sz w:val="20"/>
        </w:rPr>
        <w:tab/>
      </w:r>
      <w:r w:rsidR="003051CB">
        <w:rPr>
          <w:i/>
          <w:color w:val="000000"/>
          <w:sz w:val="20"/>
        </w:rPr>
        <w:t>Note </w:t>
      </w:r>
      <w:r w:rsidR="003A6C57">
        <w:rPr>
          <w:i/>
          <w:color w:val="000000"/>
          <w:sz w:val="20"/>
        </w:rPr>
        <w:t>4</w:t>
      </w:r>
      <w:r w:rsidR="003051CB">
        <w:rPr>
          <w:i/>
          <w:color w:val="000000"/>
          <w:sz w:val="20"/>
        </w:rPr>
        <w:tab/>
      </w:r>
      <w:r w:rsidR="006D2217" w:rsidRPr="006D2217">
        <w:rPr>
          <w:color w:val="000000"/>
          <w:sz w:val="20"/>
        </w:rPr>
        <w:t>Copies of instruments produced by the International Organi</w:t>
      </w:r>
      <w:r w:rsidR="00D749AC">
        <w:rPr>
          <w:color w:val="000000"/>
          <w:sz w:val="20"/>
        </w:rPr>
        <w:t>z</w:t>
      </w:r>
      <w:r w:rsidR="006D2217" w:rsidRPr="006D2217">
        <w:rPr>
          <w:color w:val="000000"/>
          <w:sz w:val="20"/>
        </w:rPr>
        <w:t>ation for Standardi</w:t>
      </w:r>
      <w:r w:rsidR="002928F2">
        <w:rPr>
          <w:color w:val="000000"/>
          <w:sz w:val="20"/>
        </w:rPr>
        <w:t>z</w:t>
      </w:r>
      <w:r w:rsidR="006D2217" w:rsidRPr="006D2217">
        <w:rPr>
          <w:color w:val="000000"/>
          <w:sz w:val="20"/>
        </w:rPr>
        <w:t xml:space="preserve">ation are available for a fee from the following web-site </w:t>
      </w:r>
      <w:hyperlink r:id="rId23" w:history="1">
        <w:r w:rsidR="006D2217" w:rsidRPr="006D2217">
          <w:rPr>
            <w:rStyle w:val="Hyperlink"/>
            <w:sz w:val="20"/>
          </w:rPr>
          <w:t>www.iso.org</w:t>
        </w:r>
      </w:hyperlink>
      <w:r w:rsidR="006D2217" w:rsidRPr="006D2217">
        <w:rPr>
          <w:color w:val="000000"/>
          <w:sz w:val="20"/>
        </w:rPr>
        <w:t>. A copy may also be inspected free of charge at an office of the ACMA, or nominated by the ACMA, on prior request to the ACMA and subject to licensing conditions.</w:t>
      </w:r>
    </w:p>
    <w:p w14:paraId="5954E624" w14:textId="77777777" w:rsidR="006D2217" w:rsidRDefault="006D2217" w:rsidP="00CB03DB">
      <w:pPr>
        <w:pStyle w:val="notetext"/>
        <w:tabs>
          <w:tab w:val="left" w:pos="851"/>
        </w:tabs>
        <w:ind w:left="851"/>
        <w:rPr>
          <w:i/>
          <w:color w:val="000000"/>
          <w:sz w:val="20"/>
        </w:rPr>
      </w:pPr>
    </w:p>
    <w:p w14:paraId="4B09B791" w14:textId="579CF78D" w:rsidR="006F096A" w:rsidRDefault="006F096A" w:rsidP="00CB03DB">
      <w:pPr>
        <w:pStyle w:val="notetext"/>
        <w:tabs>
          <w:tab w:val="left" w:pos="851"/>
        </w:tabs>
        <w:ind w:left="851"/>
        <w:rPr>
          <w:b/>
        </w:rPr>
      </w:pPr>
    </w:p>
    <w:sectPr w:rsidR="006F096A" w:rsidSect="00842B4F">
      <w:headerReference w:type="even" r:id="rId24"/>
      <w:headerReference w:type="default" r:id="rId25"/>
      <w:footerReference w:type="even" r:id="rId26"/>
      <w:footerReference w:type="default" r:id="rId27"/>
      <w:footerReference w:type="first" r:id="rId28"/>
      <w:type w:val="continuous"/>
      <w:pgSz w:w="11907" w:h="16839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2C87C" w14:textId="77777777" w:rsidR="00A82326" w:rsidRDefault="00A82326" w:rsidP="00BC328F">
      <w:r>
        <w:separator/>
      </w:r>
    </w:p>
  </w:endnote>
  <w:endnote w:type="continuationSeparator" w:id="0">
    <w:p w14:paraId="7168ED27" w14:textId="77777777" w:rsidR="00A82326" w:rsidRDefault="00A82326" w:rsidP="00BC328F">
      <w:r>
        <w:continuationSeparator/>
      </w:r>
    </w:p>
  </w:endnote>
  <w:endnote w:type="continuationNotice" w:id="1">
    <w:p w14:paraId="10CF0D2A" w14:textId="77777777" w:rsidR="00A82326" w:rsidRDefault="00A823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A3640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4F252D93" w14:textId="77777777">
      <w:tc>
        <w:tcPr>
          <w:tcW w:w="1134" w:type="dxa"/>
        </w:tcPr>
        <w:p w14:paraId="23300B1F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05276959" w14:textId="540FFE9F" w:rsidR="00FB76FD" w:rsidRPr="004F5D6D" w:rsidRDefault="00A82326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\*charformat </w:instrText>
          </w:r>
          <w:r>
            <w:fldChar w:fldCharType="separate"/>
          </w:r>
          <w:r w:rsidR="00485296">
            <w:t>Radiocommunications (Low Interference Potential Devices) Class Licence Variation 2020 (No. 1)</w:t>
          </w:r>
          <w:r>
            <w:fldChar w:fldCharType="end"/>
          </w:r>
        </w:p>
      </w:tc>
      <w:tc>
        <w:tcPr>
          <w:tcW w:w="1134" w:type="dxa"/>
        </w:tcPr>
        <w:p w14:paraId="540140F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605239F1" w14:textId="77777777" w:rsidR="00FB76FD" w:rsidRDefault="00FB76FD">
    <w:pPr>
      <w:pStyle w:val="FooterDraft"/>
      <w:ind w:right="360" w:firstLine="360"/>
    </w:pPr>
  </w:p>
  <w:p w14:paraId="4D85AEB6" w14:textId="77777777" w:rsidR="00FB76FD" w:rsidRDefault="00FB76FD">
    <w:pPr>
      <w:pStyle w:val="FooterInf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18E00" w14:textId="77777777" w:rsidR="00FB76FD" w:rsidRDefault="00FB76FD">
    <w:pPr>
      <w:spacing w:line="200" w:lineRule="exact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016F228B" w14:textId="77777777">
      <w:tc>
        <w:tcPr>
          <w:tcW w:w="1134" w:type="dxa"/>
        </w:tcPr>
        <w:p w14:paraId="75216FD6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1ECC5CC8" w14:textId="68F5E1DD" w:rsidR="00FB76FD" w:rsidRPr="004F5D6D" w:rsidRDefault="00FB76FD">
          <w:pPr>
            <w:pStyle w:val="FooterCitation"/>
          </w:pPr>
          <w:r w:rsidRPr="004F5D6D">
            <w:fldChar w:fldCharType="begin"/>
          </w:r>
          <w:r>
            <w:instrText>REF Citation</w:instrText>
          </w:r>
          <w:r w:rsidRPr="004F5D6D">
            <w:fldChar w:fldCharType="separate"/>
          </w:r>
          <w:r w:rsidR="00485296">
            <w:t>Radiocommunications (Low Interference Potential Devices) Class Licence Variation 2020 (No. 1)</w:t>
          </w:r>
          <w:r w:rsidRPr="004F5D6D">
            <w:fldChar w:fldCharType="end"/>
          </w:r>
        </w:p>
      </w:tc>
      <w:tc>
        <w:tcPr>
          <w:tcW w:w="1134" w:type="dxa"/>
        </w:tcPr>
        <w:p w14:paraId="211017D6" w14:textId="77777777" w:rsidR="00FB76FD" w:rsidRPr="003839ED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</w:tr>
  </w:tbl>
  <w:p w14:paraId="1F8CF202" w14:textId="77777777" w:rsidR="00FB76FD" w:rsidRDefault="00FB76FD">
    <w:pPr>
      <w:pStyle w:val="FooterDraft"/>
    </w:pPr>
  </w:p>
  <w:p w14:paraId="7D2D0373" w14:textId="77777777" w:rsidR="00FB76FD" w:rsidRDefault="00FB76FD">
    <w:pPr>
      <w:pStyle w:val="FooterInf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1C9C113" w14:textId="77777777" w:rsidTr="002E1590">
      <w:tc>
        <w:tcPr>
          <w:tcW w:w="1134" w:type="dxa"/>
        </w:tcPr>
        <w:p w14:paraId="3E21A877" w14:textId="77777777" w:rsidR="00FB76FD" w:rsidRDefault="00FB76FD" w:rsidP="002E1590">
          <w:pPr>
            <w:spacing w:line="240" w:lineRule="exact"/>
          </w:pPr>
        </w:p>
      </w:tc>
      <w:tc>
        <w:tcPr>
          <w:tcW w:w="6095" w:type="dxa"/>
        </w:tcPr>
        <w:p w14:paraId="7A177C91" w14:textId="68A94A92" w:rsidR="00FB76FD" w:rsidRPr="00B6492F" w:rsidRDefault="00FB76FD" w:rsidP="00513695">
          <w:pPr>
            <w:pStyle w:val="FooterCitation"/>
            <w:rPr>
              <w:b/>
              <w:i w:val="0"/>
              <w:sz w:val="32"/>
              <w:szCs w:val="32"/>
            </w:rPr>
          </w:pPr>
          <w:r>
            <w:t>Radiocommunications (Low Interference Potential Devices) Class Licence Variation 20</w:t>
          </w:r>
          <w:r w:rsidR="003C5BD3">
            <w:t>2</w:t>
          </w:r>
          <w:r w:rsidR="00F47C7B">
            <w:t>1</w:t>
          </w:r>
          <w:r>
            <w:t xml:space="preserve"> (No. 1)</w:t>
          </w:r>
        </w:p>
      </w:tc>
      <w:tc>
        <w:tcPr>
          <w:tcW w:w="1134" w:type="dxa"/>
        </w:tcPr>
        <w:p w14:paraId="7212AED3" w14:textId="70B6ED12" w:rsidR="00FB76FD" w:rsidRPr="003839ED" w:rsidRDefault="00FB76FD" w:rsidP="002E1590">
          <w:pPr>
            <w:spacing w:line="240" w:lineRule="exact"/>
            <w:jc w:val="right"/>
            <w:rPr>
              <w:rStyle w:val="PageNumber"/>
              <w:rFonts w:cs="Arial"/>
            </w:rPr>
          </w:pPr>
        </w:p>
      </w:tc>
    </w:tr>
  </w:tbl>
  <w:p w14:paraId="4400C973" w14:textId="77777777" w:rsidR="00FB76FD" w:rsidRPr="00974D8C" w:rsidRDefault="00FB76FD">
    <w:pPr>
      <w:pStyle w:val="FooterInf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65644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3621DDF" w14:textId="77777777">
      <w:tc>
        <w:tcPr>
          <w:tcW w:w="1134" w:type="dxa"/>
        </w:tcPr>
        <w:p w14:paraId="27883C8E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2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3087E2DD" w14:textId="77777777" w:rsidR="00FB76FD" w:rsidRPr="004F5D6D" w:rsidRDefault="00FB76FD" w:rsidP="00842B4F">
          <w:pPr>
            <w:pStyle w:val="Footer"/>
            <w:spacing w:before="20" w:line="240" w:lineRule="exact"/>
          </w:pPr>
          <w:r>
            <w:t>Radiocommunications (Low Interference Potential Devices) Class Licence Variation Notice 2013 (No. 1)</w:t>
          </w:r>
        </w:p>
      </w:tc>
      <w:tc>
        <w:tcPr>
          <w:tcW w:w="1134" w:type="dxa"/>
        </w:tcPr>
        <w:p w14:paraId="6816F28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620DA23" w14:textId="77777777" w:rsidR="00FB76FD" w:rsidRDefault="00FB76FD">
    <w:pPr>
      <w:pStyle w:val="FooterDraft"/>
      <w:ind w:right="360" w:firstLine="360"/>
    </w:pPr>
  </w:p>
  <w:p w14:paraId="655D60A8" w14:textId="77777777" w:rsidR="00FB76FD" w:rsidRDefault="00FB76FD">
    <w:pPr>
      <w:pStyle w:val="FooterInf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AB1DA" w14:textId="77777777" w:rsidR="00FB76FD" w:rsidRDefault="00FB76FD">
    <w:pPr>
      <w:spacing w:line="200" w:lineRule="exact"/>
    </w:pPr>
  </w:p>
  <w:tbl>
    <w:tblPr>
      <w:tblW w:w="8363" w:type="dxa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7FEA391" w14:textId="77777777" w:rsidTr="00B6492F">
      <w:tc>
        <w:tcPr>
          <w:tcW w:w="1134" w:type="dxa"/>
        </w:tcPr>
        <w:p w14:paraId="77C5DFF8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7D2E1CE2" w14:textId="00FD26FC" w:rsidR="00FB76FD" w:rsidRPr="004F5D6D" w:rsidRDefault="00FB76FD" w:rsidP="006D2D41">
          <w:pPr>
            <w:pStyle w:val="FooterCitation"/>
          </w:pPr>
          <w:r>
            <w:t>Radiocommunications (Low Interference Potential Devices) Class Licence Variation 20</w:t>
          </w:r>
          <w:r w:rsidR="003C5BD3">
            <w:t>2</w:t>
          </w:r>
          <w:r w:rsidR="00F47C7B">
            <w:t>1</w:t>
          </w:r>
          <w:r>
            <w:t xml:space="preserve"> (No. 1)</w:t>
          </w:r>
        </w:p>
      </w:tc>
      <w:tc>
        <w:tcPr>
          <w:tcW w:w="1134" w:type="dxa"/>
        </w:tcPr>
        <w:p w14:paraId="6D170A9A" w14:textId="77777777" w:rsidR="00FB76FD" w:rsidRPr="003C5BD3" w:rsidRDefault="00FB76FD" w:rsidP="003C5BD3">
          <w:pPr>
            <w:spacing w:before="20" w:line="240" w:lineRule="exact"/>
            <w:jc w:val="right"/>
            <w:rPr>
              <w:rStyle w:val="PageNumber"/>
              <w:rFonts w:cs="Arial"/>
              <w:sz w:val="18"/>
              <w:szCs w:val="18"/>
            </w:rPr>
          </w:pPr>
          <w:r w:rsidRPr="003C5BD3">
            <w:rPr>
              <w:rStyle w:val="PageNumber"/>
              <w:rFonts w:cs="Arial"/>
              <w:noProof/>
              <w:sz w:val="18"/>
              <w:szCs w:val="18"/>
            </w:rPr>
            <w:t>2</w:t>
          </w:r>
        </w:p>
      </w:tc>
    </w:tr>
  </w:tbl>
  <w:p w14:paraId="1971E9B3" w14:textId="77777777" w:rsidR="00FB76FD" w:rsidRDefault="00FB76FD">
    <w:pPr>
      <w:pStyle w:val="FooterInf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CFED0" w14:textId="77777777" w:rsidR="00FB76FD" w:rsidRDefault="00FB76FD" w:rsidP="00842B4F">
    <w:pPr>
      <w:spacing w:line="200" w:lineRule="exact"/>
      <w:ind w:right="360"/>
    </w:pPr>
  </w:p>
  <w:tbl>
    <w:tblPr>
      <w:tblW w:w="0" w:type="auto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4AF6547" w14:textId="77777777">
      <w:tc>
        <w:tcPr>
          <w:tcW w:w="1134" w:type="dxa"/>
        </w:tcPr>
        <w:p w14:paraId="11E83CDE" w14:textId="77777777" w:rsidR="00FB76FD" w:rsidRPr="003D7214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1573D92F" w14:textId="4F29519A" w:rsidR="00FB76FD" w:rsidRPr="004F5D6D" w:rsidRDefault="00A82326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485296">
            <w:t>Radiocommunications (Low Interference Potential Devices) Class Licence Variation 2020 (No. 1)</w:t>
          </w:r>
          <w:r>
            <w:fldChar w:fldCharType="end"/>
          </w:r>
        </w:p>
      </w:tc>
      <w:tc>
        <w:tcPr>
          <w:tcW w:w="1134" w:type="dxa"/>
        </w:tcPr>
        <w:p w14:paraId="185F8CF6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7CD1933" w14:textId="77777777" w:rsidR="00FB76FD" w:rsidRDefault="00FB76FD" w:rsidP="00842B4F">
    <w:pPr>
      <w:pStyle w:val="FooterDraft"/>
      <w:ind w:right="360" w:firstLine="360"/>
    </w:pPr>
  </w:p>
  <w:p w14:paraId="124CB384" w14:textId="77777777" w:rsidR="00FB76FD" w:rsidRDefault="00FB76FD" w:rsidP="00842B4F">
    <w:pPr>
      <w:pStyle w:val="FooterInf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21AC6" w14:textId="77777777" w:rsidR="00FB76FD" w:rsidRDefault="00FB76FD" w:rsidP="00842B4F">
    <w:pPr>
      <w:spacing w:line="200" w:lineRule="exact"/>
    </w:pPr>
  </w:p>
  <w:tbl>
    <w:tblPr>
      <w:tblW w:w="8363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66A5CEAF" w14:textId="77777777" w:rsidTr="00B6492F">
      <w:tc>
        <w:tcPr>
          <w:tcW w:w="1134" w:type="dxa"/>
        </w:tcPr>
        <w:p w14:paraId="6A29F36C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666C59BD" w14:textId="1C858040" w:rsidR="00FB76FD" w:rsidRPr="004F5D6D" w:rsidRDefault="00A82326" w:rsidP="006D2D41">
          <w:pPr>
            <w:pStyle w:val="FooterCitation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485296">
            <w:t>Radiocommunications (Low Interference Potential Devices) Class Licence Variation 202</w:t>
          </w:r>
          <w:r w:rsidR="006D171F">
            <w:t>1</w:t>
          </w:r>
          <w:r w:rsidR="00485296">
            <w:t xml:space="preserve"> (No. 1)</w:t>
          </w:r>
          <w:r>
            <w:fldChar w:fldCharType="end"/>
          </w:r>
        </w:p>
      </w:tc>
      <w:tc>
        <w:tcPr>
          <w:tcW w:w="1134" w:type="dxa"/>
        </w:tcPr>
        <w:p w14:paraId="65BB89E4" w14:textId="77777777" w:rsidR="00FB76FD" w:rsidRPr="003C5BD3" w:rsidRDefault="00FB76FD" w:rsidP="003C5BD3">
          <w:pPr>
            <w:spacing w:before="20" w:line="240" w:lineRule="exact"/>
            <w:jc w:val="right"/>
            <w:rPr>
              <w:rStyle w:val="PageNumber"/>
              <w:rFonts w:cs="Arial"/>
              <w:sz w:val="18"/>
              <w:szCs w:val="18"/>
            </w:rPr>
          </w:pPr>
          <w:r w:rsidRPr="003C5BD3">
            <w:rPr>
              <w:rStyle w:val="PageNumber"/>
              <w:rFonts w:cs="Arial"/>
              <w:sz w:val="18"/>
              <w:szCs w:val="18"/>
            </w:rPr>
            <w:fldChar w:fldCharType="begin"/>
          </w:r>
          <w:r w:rsidRPr="003C5BD3">
            <w:rPr>
              <w:rStyle w:val="PageNumber"/>
              <w:rFonts w:cs="Arial"/>
              <w:sz w:val="18"/>
              <w:szCs w:val="18"/>
            </w:rPr>
            <w:instrText xml:space="preserve">PAGE  </w:instrText>
          </w:r>
          <w:r w:rsidRPr="003C5BD3">
            <w:rPr>
              <w:rStyle w:val="PageNumber"/>
              <w:rFonts w:cs="Arial"/>
              <w:sz w:val="18"/>
              <w:szCs w:val="18"/>
            </w:rPr>
            <w:fldChar w:fldCharType="separate"/>
          </w:r>
          <w:r w:rsidR="00A106B6" w:rsidRPr="003C5BD3">
            <w:rPr>
              <w:rStyle w:val="PageNumber"/>
              <w:rFonts w:cs="Arial"/>
              <w:noProof/>
              <w:sz w:val="18"/>
              <w:szCs w:val="18"/>
            </w:rPr>
            <w:t>7</w:t>
          </w:r>
          <w:r w:rsidRPr="003C5BD3">
            <w:rPr>
              <w:rStyle w:val="PageNumber"/>
              <w:rFonts w:cs="Arial"/>
              <w:sz w:val="18"/>
              <w:szCs w:val="18"/>
            </w:rPr>
            <w:fldChar w:fldCharType="end"/>
          </w:r>
        </w:p>
      </w:tc>
    </w:tr>
  </w:tbl>
  <w:p w14:paraId="7DE5D9CE" w14:textId="77777777" w:rsidR="00FB76FD" w:rsidRDefault="00FB76FD" w:rsidP="00842B4F">
    <w:pPr>
      <w:pStyle w:val="FooterInfo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A3507" w14:textId="77777777" w:rsidR="00FB76FD" w:rsidRDefault="00FB76FD">
    <w:pPr>
      <w:pStyle w:val="FooterDraft"/>
    </w:pPr>
  </w:p>
  <w:p w14:paraId="1861376B" w14:textId="77777777" w:rsidR="00FB76FD" w:rsidRPr="00974D8C" w:rsidRDefault="00FB76FD">
    <w:pPr>
      <w:pStyle w:val="FooterInf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96439" w14:textId="77777777" w:rsidR="00A82326" w:rsidRDefault="00A82326" w:rsidP="00BC328F">
      <w:r>
        <w:separator/>
      </w:r>
    </w:p>
  </w:footnote>
  <w:footnote w:type="continuationSeparator" w:id="0">
    <w:p w14:paraId="0B9C02BE" w14:textId="77777777" w:rsidR="00A82326" w:rsidRDefault="00A82326" w:rsidP="00BC328F">
      <w:r>
        <w:continuationSeparator/>
      </w:r>
    </w:p>
  </w:footnote>
  <w:footnote w:type="continuationNotice" w:id="1">
    <w:p w14:paraId="5C9D84CD" w14:textId="77777777" w:rsidR="00A82326" w:rsidRDefault="00A823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671B169E" w14:textId="77777777">
      <w:tc>
        <w:tcPr>
          <w:tcW w:w="8385" w:type="dxa"/>
        </w:tcPr>
        <w:p w14:paraId="718DC713" w14:textId="77777777" w:rsidR="00FB76FD" w:rsidRDefault="00FB76FD">
          <w:pPr>
            <w:pStyle w:val="HeaderLiteEven"/>
          </w:pPr>
        </w:p>
      </w:tc>
    </w:tr>
    <w:tr w:rsidR="00FB76FD" w:rsidRPr="003839ED" w14:paraId="417140A0" w14:textId="77777777">
      <w:tc>
        <w:tcPr>
          <w:tcW w:w="8385" w:type="dxa"/>
        </w:tcPr>
        <w:p w14:paraId="153F88D6" w14:textId="77777777" w:rsidR="00FB76FD" w:rsidRDefault="00FB76FD">
          <w:pPr>
            <w:pStyle w:val="HeaderLiteEven"/>
          </w:pPr>
        </w:p>
      </w:tc>
    </w:tr>
    <w:tr w:rsidR="00FB76FD" w:rsidRPr="003839ED" w14:paraId="2C188787" w14:textId="77777777">
      <w:tc>
        <w:tcPr>
          <w:tcW w:w="8385" w:type="dxa"/>
        </w:tcPr>
        <w:p w14:paraId="30C90D85" w14:textId="77777777" w:rsidR="00FB76FD" w:rsidRDefault="00FB76FD">
          <w:pPr>
            <w:pStyle w:val="HeaderBoldEven"/>
          </w:pPr>
        </w:p>
      </w:tc>
    </w:tr>
  </w:tbl>
  <w:p w14:paraId="44140236" w14:textId="77777777" w:rsidR="00FB76FD" w:rsidRDefault="00FB76F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28B45AB8" w14:textId="77777777">
      <w:tc>
        <w:tcPr>
          <w:tcW w:w="8385" w:type="dxa"/>
        </w:tcPr>
        <w:p w14:paraId="43DDA29E" w14:textId="77777777" w:rsidR="00FB76FD" w:rsidRDefault="00FB76FD"/>
      </w:tc>
    </w:tr>
    <w:tr w:rsidR="00FB76FD" w:rsidRPr="003839ED" w14:paraId="3AD3F248" w14:textId="77777777">
      <w:tc>
        <w:tcPr>
          <w:tcW w:w="8385" w:type="dxa"/>
        </w:tcPr>
        <w:p w14:paraId="2A091E16" w14:textId="77777777" w:rsidR="00FB76FD" w:rsidRDefault="00FB76FD"/>
      </w:tc>
    </w:tr>
    <w:tr w:rsidR="00FB76FD" w:rsidRPr="003839ED" w14:paraId="2C2E0B66" w14:textId="77777777">
      <w:tc>
        <w:tcPr>
          <w:tcW w:w="8385" w:type="dxa"/>
        </w:tcPr>
        <w:p w14:paraId="70028826" w14:textId="77777777" w:rsidR="00FB76FD" w:rsidRDefault="00FB76FD"/>
      </w:tc>
    </w:tr>
  </w:tbl>
  <w:p w14:paraId="7D78099D" w14:textId="77777777" w:rsidR="00FB76FD" w:rsidRDefault="00FB76F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94"/>
      <w:gridCol w:w="6891"/>
    </w:tblGrid>
    <w:tr w:rsidR="00FB76FD" w14:paraId="728F8FB0" w14:textId="77777777">
      <w:trPr>
        <w:cantSplit/>
      </w:trPr>
      <w:tc>
        <w:tcPr>
          <w:tcW w:w="1494" w:type="dxa"/>
        </w:tcPr>
        <w:p w14:paraId="597E303D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590D695A" w14:textId="77777777" w:rsidR="00FB76FD" w:rsidRDefault="00FB76FD">
          <w:pPr>
            <w:pStyle w:val="HeaderLiteEven"/>
          </w:pPr>
        </w:p>
      </w:tc>
    </w:tr>
    <w:tr w:rsidR="00FB76FD" w14:paraId="609BD3B0" w14:textId="77777777">
      <w:trPr>
        <w:cantSplit/>
      </w:trPr>
      <w:tc>
        <w:tcPr>
          <w:tcW w:w="1494" w:type="dxa"/>
        </w:tcPr>
        <w:p w14:paraId="088845A8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6EE4F51A" w14:textId="77777777" w:rsidR="00FB76FD" w:rsidRDefault="00FB76FD">
          <w:pPr>
            <w:pStyle w:val="HeaderLiteEven"/>
          </w:pPr>
        </w:p>
      </w:tc>
    </w:tr>
    <w:tr w:rsidR="00FB76FD" w:rsidRPr="003839ED" w14:paraId="21CE4C9E" w14:textId="77777777">
      <w:trPr>
        <w:cantSplit/>
      </w:trPr>
      <w:tc>
        <w:tcPr>
          <w:tcW w:w="8385" w:type="dxa"/>
          <w:gridSpan w:val="2"/>
        </w:tcPr>
        <w:p w14:paraId="551500D8" w14:textId="0229127A" w:rsidR="00FB76FD" w:rsidRPr="00050501" w:rsidRDefault="00FB76FD">
          <w:pPr>
            <w:pStyle w:val="HeaderBoldEven"/>
          </w:pPr>
          <w:r>
            <w:t xml:space="preserve">Section </w:t>
          </w:r>
          <w:r w:rsidRPr="00050501">
            <w:fldChar w:fldCharType="begin"/>
          </w:r>
          <w:r w:rsidRPr="00050501">
            <w:instrText xml:space="preserve"> If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485296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&lt;&gt; "Error*"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485296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</w:instrText>
          </w:r>
          <w:r w:rsidRPr="00050501">
            <w:fldChar w:fldCharType="separate"/>
          </w:r>
          <w:r w:rsidR="00485296">
            <w:rPr>
              <w:noProof/>
            </w:rPr>
            <w:cr/>
          </w:r>
          <w:r w:rsidRPr="00050501">
            <w:fldChar w:fldCharType="end"/>
          </w:r>
        </w:p>
      </w:tc>
    </w:tr>
  </w:tbl>
  <w:p w14:paraId="025DFD54" w14:textId="77777777" w:rsidR="00FB76FD" w:rsidRDefault="00FB76FD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99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6914"/>
      <w:gridCol w:w="1485"/>
    </w:tblGrid>
    <w:tr w:rsidR="00FB76FD" w14:paraId="17056616" w14:textId="77777777">
      <w:trPr>
        <w:cantSplit/>
      </w:trPr>
      <w:tc>
        <w:tcPr>
          <w:tcW w:w="6914" w:type="dxa"/>
          <w:vAlign w:val="bottom"/>
        </w:tcPr>
        <w:p w14:paraId="3617F419" w14:textId="77777777" w:rsidR="00FB76FD" w:rsidRDefault="00FB76FD">
          <w:pPr>
            <w:pStyle w:val="HeaderLiteOdd"/>
          </w:pPr>
        </w:p>
      </w:tc>
      <w:tc>
        <w:tcPr>
          <w:tcW w:w="1485" w:type="dxa"/>
        </w:tcPr>
        <w:p w14:paraId="4FFC2432" w14:textId="77777777" w:rsidR="00FB76FD" w:rsidRDefault="00FB76FD">
          <w:pPr>
            <w:pStyle w:val="HeaderLiteOdd"/>
          </w:pPr>
        </w:p>
      </w:tc>
    </w:tr>
    <w:tr w:rsidR="00FB76FD" w14:paraId="11EF5F9B" w14:textId="77777777">
      <w:trPr>
        <w:cantSplit/>
      </w:trPr>
      <w:tc>
        <w:tcPr>
          <w:tcW w:w="6914" w:type="dxa"/>
          <w:vAlign w:val="bottom"/>
        </w:tcPr>
        <w:p w14:paraId="452A1E40" w14:textId="74A6E0F7" w:rsidR="00FB76FD" w:rsidRPr="005758DC" w:rsidRDefault="00FB76FD" w:rsidP="005758DC">
          <w:pPr>
            <w:pStyle w:val="HeaderLiteOdd"/>
            <w:rPr>
              <w:b/>
            </w:rPr>
          </w:pPr>
        </w:p>
      </w:tc>
      <w:tc>
        <w:tcPr>
          <w:tcW w:w="1485" w:type="dxa"/>
        </w:tcPr>
        <w:p w14:paraId="7BD7694B" w14:textId="77777777" w:rsidR="00FB76FD" w:rsidRPr="005758DC" w:rsidRDefault="00FB76FD">
          <w:pPr>
            <w:pStyle w:val="HeaderLiteOdd"/>
            <w:rPr>
              <w:b/>
            </w:rPr>
          </w:pPr>
        </w:p>
      </w:tc>
    </w:tr>
    <w:tr w:rsidR="00FB76FD" w:rsidRPr="003839ED" w14:paraId="7AD3E830" w14:textId="77777777">
      <w:trPr>
        <w:cantSplit/>
      </w:trPr>
      <w:tc>
        <w:tcPr>
          <w:tcW w:w="8399" w:type="dxa"/>
          <w:gridSpan w:val="2"/>
        </w:tcPr>
        <w:p w14:paraId="27336C71" w14:textId="77777777" w:rsidR="00FB76FD" w:rsidRPr="00050501" w:rsidRDefault="00FB76FD" w:rsidP="00ED3874">
          <w:pPr>
            <w:pStyle w:val="HeaderBoldOdd"/>
          </w:pPr>
        </w:p>
      </w:tc>
    </w:tr>
  </w:tbl>
  <w:p w14:paraId="2E7F8208" w14:textId="77777777" w:rsidR="00FB76FD" w:rsidRDefault="00FB76FD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1E0" w:firstRow="1" w:lastRow="1" w:firstColumn="1" w:lastColumn="1" w:noHBand="0" w:noVBand="0"/>
    </w:tblPr>
    <w:tblGrid>
      <w:gridCol w:w="1482"/>
      <w:gridCol w:w="6831"/>
    </w:tblGrid>
    <w:tr w:rsidR="00FB76FD" w14:paraId="04546EF8" w14:textId="77777777">
      <w:tc>
        <w:tcPr>
          <w:tcW w:w="1494" w:type="dxa"/>
        </w:tcPr>
        <w:p w14:paraId="41D1BA28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5DF588A" w14:textId="77777777" w:rsidR="00FB76FD" w:rsidRDefault="00FB76FD" w:rsidP="00842B4F">
          <w:pPr>
            <w:pStyle w:val="HeaderLiteEven"/>
          </w:pPr>
        </w:p>
      </w:tc>
    </w:tr>
    <w:tr w:rsidR="00FB76FD" w14:paraId="295E2570" w14:textId="77777777">
      <w:tc>
        <w:tcPr>
          <w:tcW w:w="1494" w:type="dxa"/>
        </w:tcPr>
        <w:p w14:paraId="3631C27D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DFEF733" w14:textId="77777777" w:rsidR="00FB76FD" w:rsidRDefault="00FB76FD" w:rsidP="00842B4F">
          <w:pPr>
            <w:pStyle w:val="HeaderLiteEven"/>
          </w:pPr>
        </w:p>
      </w:tc>
    </w:tr>
    <w:tr w:rsidR="00FB76FD" w14:paraId="6F21F6C2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1BCEFF39" w14:textId="77777777" w:rsidR="00FB76FD" w:rsidRDefault="00FB76FD" w:rsidP="00842B4F">
          <w:pPr>
            <w:pStyle w:val="HeaderBoldEven"/>
          </w:pPr>
        </w:p>
      </w:tc>
    </w:tr>
  </w:tbl>
  <w:p w14:paraId="05047481" w14:textId="77777777" w:rsidR="00FB76FD" w:rsidRDefault="00FB76FD" w:rsidP="00842B4F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1E0" w:firstRow="1" w:lastRow="1" w:firstColumn="1" w:lastColumn="1" w:noHBand="0" w:noVBand="0"/>
    </w:tblPr>
    <w:tblGrid>
      <w:gridCol w:w="6853"/>
      <w:gridCol w:w="1460"/>
    </w:tblGrid>
    <w:tr w:rsidR="00FB76FD" w14:paraId="17ADD70E" w14:textId="77777777">
      <w:tc>
        <w:tcPr>
          <w:tcW w:w="6914" w:type="dxa"/>
        </w:tcPr>
        <w:p w14:paraId="7D6053A7" w14:textId="0653F43A" w:rsidR="00FB76FD" w:rsidRPr="005758DC" w:rsidRDefault="00FB76FD" w:rsidP="005758DC">
          <w:pPr>
            <w:pStyle w:val="HeaderLiteOdd"/>
            <w:tabs>
              <w:tab w:val="clear" w:pos="3969"/>
              <w:tab w:val="center" w:pos="4111"/>
            </w:tabs>
            <w:jc w:val="left"/>
            <w:rPr>
              <w:b/>
            </w:rPr>
          </w:pPr>
        </w:p>
      </w:tc>
      <w:tc>
        <w:tcPr>
          <w:tcW w:w="1471" w:type="dxa"/>
        </w:tcPr>
        <w:p w14:paraId="73762D1E" w14:textId="77777777" w:rsidR="00FB76FD" w:rsidRDefault="00FB76FD" w:rsidP="00842B4F">
          <w:pPr>
            <w:pStyle w:val="HeaderLiteOdd"/>
          </w:pPr>
        </w:p>
      </w:tc>
    </w:tr>
    <w:tr w:rsidR="00FB76FD" w14:paraId="32EECB2A" w14:textId="77777777">
      <w:tc>
        <w:tcPr>
          <w:tcW w:w="6914" w:type="dxa"/>
        </w:tcPr>
        <w:p w14:paraId="031FF102" w14:textId="77777777" w:rsidR="00FB76FD" w:rsidRPr="005758DC" w:rsidRDefault="00FB76FD" w:rsidP="00842B4F">
          <w:pPr>
            <w:pStyle w:val="HeaderLiteOdd"/>
            <w:rPr>
              <w:b/>
            </w:rPr>
          </w:pPr>
        </w:p>
      </w:tc>
      <w:tc>
        <w:tcPr>
          <w:tcW w:w="1471" w:type="dxa"/>
        </w:tcPr>
        <w:p w14:paraId="7B6D80B0" w14:textId="77777777" w:rsidR="00FB76FD" w:rsidRDefault="00FB76FD" w:rsidP="00842B4F">
          <w:pPr>
            <w:pStyle w:val="HeaderLiteOdd"/>
          </w:pPr>
        </w:p>
      </w:tc>
    </w:tr>
    <w:tr w:rsidR="00FB76FD" w14:paraId="0427C40E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0DF4D1F8" w14:textId="77777777" w:rsidR="00FB76FD" w:rsidRPr="005758DC" w:rsidRDefault="00FB76FD" w:rsidP="00842B4F">
          <w:pPr>
            <w:pStyle w:val="HeaderBoldOdd"/>
          </w:pPr>
        </w:p>
      </w:tc>
    </w:tr>
  </w:tbl>
  <w:p w14:paraId="0498FFF7" w14:textId="77777777" w:rsidR="00FB76FD" w:rsidRDefault="00FB76FD" w:rsidP="00842B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B42E9"/>
    <w:multiLevelType w:val="hybridMultilevel"/>
    <w:tmpl w:val="09C4DF0E"/>
    <w:lvl w:ilvl="0" w:tplc="DA2E96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3C33EE"/>
    <w:multiLevelType w:val="hybridMultilevel"/>
    <w:tmpl w:val="ECDAFE38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 w15:restartNumberingAfterBreak="0">
    <w:nsid w:val="0AC85638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3" w15:restartNumberingAfterBreak="0">
    <w:nsid w:val="0F817252"/>
    <w:multiLevelType w:val="hybridMultilevel"/>
    <w:tmpl w:val="68D42906"/>
    <w:lvl w:ilvl="0" w:tplc="CEECD0BE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" w15:restartNumberingAfterBreak="0">
    <w:nsid w:val="10E316C6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5" w15:restartNumberingAfterBreak="0">
    <w:nsid w:val="1C4B0D5E"/>
    <w:multiLevelType w:val="hybridMultilevel"/>
    <w:tmpl w:val="4698960E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6" w15:restartNumberingAfterBreak="0">
    <w:nsid w:val="1D8D68D9"/>
    <w:multiLevelType w:val="hybridMultilevel"/>
    <w:tmpl w:val="CAC21BDA"/>
    <w:lvl w:ilvl="0" w:tplc="B8C282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D4BED"/>
    <w:multiLevelType w:val="hybridMultilevel"/>
    <w:tmpl w:val="518848AE"/>
    <w:lvl w:ilvl="0" w:tplc="D124EC1A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" w15:restartNumberingAfterBreak="0">
    <w:nsid w:val="22D905A3"/>
    <w:multiLevelType w:val="hybridMultilevel"/>
    <w:tmpl w:val="2E64FF1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266B5"/>
    <w:multiLevelType w:val="hybridMultilevel"/>
    <w:tmpl w:val="B6F6A942"/>
    <w:lvl w:ilvl="0" w:tplc="6030A362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653FE5"/>
    <w:multiLevelType w:val="hybridMultilevel"/>
    <w:tmpl w:val="03F07D60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1" w15:restartNumberingAfterBreak="0">
    <w:nsid w:val="316B06F6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2" w15:restartNumberingAfterBreak="0">
    <w:nsid w:val="32D60813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876FDA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4" w15:restartNumberingAfterBreak="0">
    <w:nsid w:val="38596103"/>
    <w:multiLevelType w:val="hybridMultilevel"/>
    <w:tmpl w:val="ECDAFE38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5" w15:restartNumberingAfterBreak="0">
    <w:nsid w:val="3A5508E3"/>
    <w:multiLevelType w:val="hybridMultilevel"/>
    <w:tmpl w:val="82264B54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3E6F04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7" w15:restartNumberingAfterBreak="0">
    <w:nsid w:val="3B876BE3"/>
    <w:multiLevelType w:val="hybridMultilevel"/>
    <w:tmpl w:val="8F6CA95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8" w15:restartNumberingAfterBreak="0">
    <w:nsid w:val="3F392820"/>
    <w:multiLevelType w:val="hybridMultilevel"/>
    <w:tmpl w:val="8370FD74"/>
    <w:lvl w:ilvl="0" w:tplc="261C7164">
      <w:start w:val="1"/>
      <w:numFmt w:val="lowerLetter"/>
      <w:lvlText w:val="(%1)"/>
      <w:lvlJc w:val="left"/>
      <w:pPr>
        <w:ind w:left="132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9" w15:restartNumberingAfterBreak="0">
    <w:nsid w:val="4C3F64D5"/>
    <w:multiLevelType w:val="hybridMultilevel"/>
    <w:tmpl w:val="03F07D60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0" w15:restartNumberingAfterBreak="0">
    <w:nsid w:val="4D626B85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321BD7"/>
    <w:multiLevelType w:val="hybridMultilevel"/>
    <w:tmpl w:val="0CA0BC66"/>
    <w:lvl w:ilvl="0" w:tplc="90DA7CA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39D7A28"/>
    <w:multiLevelType w:val="hybridMultilevel"/>
    <w:tmpl w:val="3A1CA900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977608"/>
    <w:multiLevelType w:val="hybridMultilevel"/>
    <w:tmpl w:val="E8104E7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A5CE8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5" w15:restartNumberingAfterBreak="0">
    <w:nsid w:val="63865792"/>
    <w:multiLevelType w:val="hybridMultilevel"/>
    <w:tmpl w:val="9640826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6" w15:restartNumberingAfterBreak="0">
    <w:nsid w:val="66034D21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7" w15:restartNumberingAfterBreak="0">
    <w:nsid w:val="702C29E4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8" w15:restartNumberingAfterBreak="0">
    <w:nsid w:val="78C31C12"/>
    <w:multiLevelType w:val="hybridMultilevel"/>
    <w:tmpl w:val="4698960E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9" w15:restartNumberingAfterBreak="0">
    <w:nsid w:val="79946CD8"/>
    <w:multiLevelType w:val="hybridMultilevel"/>
    <w:tmpl w:val="DE226D76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9B6F2A"/>
    <w:multiLevelType w:val="hybridMultilevel"/>
    <w:tmpl w:val="A6B01772"/>
    <w:lvl w:ilvl="0" w:tplc="C8363354">
      <w:start w:val="1"/>
      <w:numFmt w:val="lowerLetter"/>
      <w:lvlText w:val="(%1)"/>
      <w:lvlJc w:val="left"/>
      <w:pPr>
        <w:ind w:left="1414" w:hanging="45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30"/>
  </w:num>
  <w:num w:numId="2">
    <w:abstractNumId w:val="0"/>
  </w:num>
  <w:num w:numId="3">
    <w:abstractNumId w:val="21"/>
  </w:num>
  <w:num w:numId="4">
    <w:abstractNumId w:val="18"/>
  </w:num>
  <w:num w:numId="5">
    <w:abstractNumId w:val="22"/>
  </w:num>
  <w:num w:numId="6">
    <w:abstractNumId w:val="12"/>
  </w:num>
  <w:num w:numId="7">
    <w:abstractNumId w:val="14"/>
  </w:num>
  <w:num w:numId="8">
    <w:abstractNumId w:val="3"/>
  </w:num>
  <w:num w:numId="9">
    <w:abstractNumId w:val="25"/>
  </w:num>
  <w:num w:numId="10">
    <w:abstractNumId w:val="17"/>
  </w:num>
  <w:num w:numId="11">
    <w:abstractNumId w:val="7"/>
  </w:num>
  <w:num w:numId="12">
    <w:abstractNumId w:val="20"/>
  </w:num>
  <w:num w:numId="13">
    <w:abstractNumId w:val="29"/>
  </w:num>
  <w:num w:numId="14">
    <w:abstractNumId w:val="8"/>
  </w:num>
  <w:num w:numId="15">
    <w:abstractNumId w:val="23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28"/>
  </w:num>
  <w:num w:numId="20">
    <w:abstractNumId w:val="2"/>
  </w:num>
  <w:num w:numId="21">
    <w:abstractNumId w:val="16"/>
  </w:num>
  <w:num w:numId="22">
    <w:abstractNumId w:val="24"/>
  </w:num>
  <w:num w:numId="23">
    <w:abstractNumId w:val="13"/>
  </w:num>
  <w:num w:numId="24">
    <w:abstractNumId w:val="11"/>
  </w:num>
  <w:num w:numId="25">
    <w:abstractNumId w:val="26"/>
  </w:num>
  <w:num w:numId="26">
    <w:abstractNumId w:val="27"/>
  </w:num>
  <w:num w:numId="27">
    <w:abstractNumId w:val="19"/>
  </w:num>
  <w:num w:numId="28">
    <w:abstractNumId w:val="10"/>
  </w:num>
  <w:num w:numId="29">
    <w:abstractNumId w:val="4"/>
  </w:num>
  <w:num w:numId="30">
    <w:abstractNumId w:val="1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OztDS0sDQ1MDFU0lEKTi0uzszPAykwqgUABx/dISwAAAA="/>
  </w:docVars>
  <w:rsids>
    <w:rsidRoot w:val="00532C62"/>
    <w:rsid w:val="00005B4A"/>
    <w:rsid w:val="000061FE"/>
    <w:rsid w:val="00006AC3"/>
    <w:rsid w:val="00015EE1"/>
    <w:rsid w:val="00017CC3"/>
    <w:rsid w:val="00017D36"/>
    <w:rsid w:val="00021B5A"/>
    <w:rsid w:val="00027A09"/>
    <w:rsid w:val="00027EE5"/>
    <w:rsid w:val="00030BB0"/>
    <w:rsid w:val="0004151B"/>
    <w:rsid w:val="000415F9"/>
    <w:rsid w:val="000420E8"/>
    <w:rsid w:val="000429CC"/>
    <w:rsid w:val="0004329F"/>
    <w:rsid w:val="000439C2"/>
    <w:rsid w:val="00047FBA"/>
    <w:rsid w:val="000511B1"/>
    <w:rsid w:val="00063D9F"/>
    <w:rsid w:val="000643A8"/>
    <w:rsid w:val="00065D75"/>
    <w:rsid w:val="0006798C"/>
    <w:rsid w:val="00071531"/>
    <w:rsid w:val="00071B6D"/>
    <w:rsid w:val="000738F0"/>
    <w:rsid w:val="00077315"/>
    <w:rsid w:val="00082CD3"/>
    <w:rsid w:val="00083E98"/>
    <w:rsid w:val="0008557F"/>
    <w:rsid w:val="000A13FF"/>
    <w:rsid w:val="000A458C"/>
    <w:rsid w:val="000A6A9C"/>
    <w:rsid w:val="000A7076"/>
    <w:rsid w:val="000B021B"/>
    <w:rsid w:val="000B25DC"/>
    <w:rsid w:val="000B7565"/>
    <w:rsid w:val="000B75F7"/>
    <w:rsid w:val="000C16BE"/>
    <w:rsid w:val="000C3FC0"/>
    <w:rsid w:val="000D2E5D"/>
    <w:rsid w:val="000E7825"/>
    <w:rsid w:val="000F3539"/>
    <w:rsid w:val="000F4E7D"/>
    <w:rsid w:val="000F5375"/>
    <w:rsid w:val="000F5D2C"/>
    <w:rsid w:val="00112E84"/>
    <w:rsid w:val="001143EA"/>
    <w:rsid w:val="00115611"/>
    <w:rsid w:val="00116EB0"/>
    <w:rsid w:val="001178F9"/>
    <w:rsid w:val="00117F2D"/>
    <w:rsid w:val="00122105"/>
    <w:rsid w:val="001247B9"/>
    <w:rsid w:val="001278C6"/>
    <w:rsid w:val="00130F22"/>
    <w:rsid w:val="0013533F"/>
    <w:rsid w:val="00135753"/>
    <w:rsid w:val="001358CF"/>
    <w:rsid w:val="0013615D"/>
    <w:rsid w:val="00136E24"/>
    <w:rsid w:val="001375E2"/>
    <w:rsid w:val="00140FE5"/>
    <w:rsid w:val="00141B64"/>
    <w:rsid w:val="001446FE"/>
    <w:rsid w:val="00144E89"/>
    <w:rsid w:val="00145D14"/>
    <w:rsid w:val="00147A59"/>
    <w:rsid w:val="0015368E"/>
    <w:rsid w:val="00154A35"/>
    <w:rsid w:val="001610BC"/>
    <w:rsid w:val="00170994"/>
    <w:rsid w:val="001732CB"/>
    <w:rsid w:val="001774D2"/>
    <w:rsid w:val="001961E9"/>
    <w:rsid w:val="001A19EC"/>
    <w:rsid w:val="001A7EAC"/>
    <w:rsid w:val="001B0564"/>
    <w:rsid w:val="001B0EEC"/>
    <w:rsid w:val="001B2750"/>
    <w:rsid w:val="001B30F8"/>
    <w:rsid w:val="001C020E"/>
    <w:rsid w:val="001C25B6"/>
    <w:rsid w:val="001C56C1"/>
    <w:rsid w:val="001C5AAB"/>
    <w:rsid w:val="001D71A1"/>
    <w:rsid w:val="001E1965"/>
    <w:rsid w:val="001E2829"/>
    <w:rsid w:val="001E3298"/>
    <w:rsid w:val="001E7383"/>
    <w:rsid w:val="001F15F8"/>
    <w:rsid w:val="001F1D87"/>
    <w:rsid w:val="001F1E33"/>
    <w:rsid w:val="001F293E"/>
    <w:rsid w:val="001F6CC4"/>
    <w:rsid w:val="0020011E"/>
    <w:rsid w:val="00202E49"/>
    <w:rsid w:val="00204BCC"/>
    <w:rsid w:val="00206D2A"/>
    <w:rsid w:val="002113CC"/>
    <w:rsid w:val="0021434B"/>
    <w:rsid w:val="0022761D"/>
    <w:rsid w:val="00230749"/>
    <w:rsid w:val="0023405B"/>
    <w:rsid w:val="00235A82"/>
    <w:rsid w:val="0023615A"/>
    <w:rsid w:val="00252BF9"/>
    <w:rsid w:val="00255C5F"/>
    <w:rsid w:val="00256192"/>
    <w:rsid w:val="00256EF8"/>
    <w:rsid w:val="00263ABB"/>
    <w:rsid w:val="002645B1"/>
    <w:rsid w:val="002652A3"/>
    <w:rsid w:val="00270432"/>
    <w:rsid w:val="00273E68"/>
    <w:rsid w:val="002743E6"/>
    <w:rsid w:val="00275641"/>
    <w:rsid w:val="00276444"/>
    <w:rsid w:val="00277530"/>
    <w:rsid w:val="00282C47"/>
    <w:rsid w:val="002832E4"/>
    <w:rsid w:val="002928F2"/>
    <w:rsid w:val="00293125"/>
    <w:rsid w:val="00294BC5"/>
    <w:rsid w:val="00296450"/>
    <w:rsid w:val="002A2FD4"/>
    <w:rsid w:val="002A5EC1"/>
    <w:rsid w:val="002B5C0D"/>
    <w:rsid w:val="002B6C65"/>
    <w:rsid w:val="002B7B51"/>
    <w:rsid w:val="002C04A3"/>
    <w:rsid w:val="002C286B"/>
    <w:rsid w:val="002C3B6A"/>
    <w:rsid w:val="002C503E"/>
    <w:rsid w:val="002E1590"/>
    <w:rsid w:val="002E29B6"/>
    <w:rsid w:val="002E533E"/>
    <w:rsid w:val="002F0738"/>
    <w:rsid w:val="002F31B5"/>
    <w:rsid w:val="00303B44"/>
    <w:rsid w:val="00304118"/>
    <w:rsid w:val="00304B68"/>
    <w:rsid w:val="003051CB"/>
    <w:rsid w:val="003065AF"/>
    <w:rsid w:val="00310A66"/>
    <w:rsid w:val="0031610D"/>
    <w:rsid w:val="00324560"/>
    <w:rsid w:val="00346CDD"/>
    <w:rsid w:val="003470CB"/>
    <w:rsid w:val="0035063D"/>
    <w:rsid w:val="00351957"/>
    <w:rsid w:val="003526C7"/>
    <w:rsid w:val="00352F3F"/>
    <w:rsid w:val="003575CE"/>
    <w:rsid w:val="003611DC"/>
    <w:rsid w:val="003649BA"/>
    <w:rsid w:val="00375995"/>
    <w:rsid w:val="00376E5A"/>
    <w:rsid w:val="003779BC"/>
    <w:rsid w:val="00380452"/>
    <w:rsid w:val="00381223"/>
    <w:rsid w:val="00382A29"/>
    <w:rsid w:val="0039305C"/>
    <w:rsid w:val="00394292"/>
    <w:rsid w:val="003A457B"/>
    <w:rsid w:val="003A54B9"/>
    <w:rsid w:val="003A6700"/>
    <w:rsid w:val="003A6C57"/>
    <w:rsid w:val="003B0DC1"/>
    <w:rsid w:val="003B1413"/>
    <w:rsid w:val="003B1888"/>
    <w:rsid w:val="003C050C"/>
    <w:rsid w:val="003C1506"/>
    <w:rsid w:val="003C4CD2"/>
    <w:rsid w:val="003C5BD3"/>
    <w:rsid w:val="003C7D02"/>
    <w:rsid w:val="003D2029"/>
    <w:rsid w:val="003D342C"/>
    <w:rsid w:val="003D378E"/>
    <w:rsid w:val="003D6C15"/>
    <w:rsid w:val="003E1425"/>
    <w:rsid w:val="003E3A46"/>
    <w:rsid w:val="003E5592"/>
    <w:rsid w:val="003F648D"/>
    <w:rsid w:val="00400865"/>
    <w:rsid w:val="004045E0"/>
    <w:rsid w:val="00412F54"/>
    <w:rsid w:val="00413CBF"/>
    <w:rsid w:val="004162F7"/>
    <w:rsid w:val="00417829"/>
    <w:rsid w:val="00420370"/>
    <w:rsid w:val="0042056E"/>
    <w:rsid w:val="00420E1E"/>
    <w:rsid w:val="004234DC"/>
    <w:rsid w:val="00426EBE"/>
    <w:rsid w:val="00432FF6"/>
    <w:rsid w:val="004455E1"/>
    <w:rsid w:val="00446498"/>
    <w:rsid w:val="00455FA1"/>
    <w:rsid w:val="00456897"/>
    <w:rsid w:val="0046467E"/>
    <w:rsid w:val="00467689"/>
    <w:rsid w:val="00470A25"/>
    <w:rsid w:val="00480309"/>
    <w:rsid w:val="00481455"/>
    <w:rsid w:val="004818CB"/>
    <w:rsid w:val="00485296"/>
    <w:rsid w:val="00492365"/>
    <w:rsid w:val="004946C8"/>
    <w:rsid w:val="004947B4"/>
    <w:rsid w:val="0049601D"/>
    <w:rsid w:val="004A0691"/>
    <w:rsid w:val="004A06A4"/>
    <w:rsid w:val="004A1BA0"/>
    <w:rsid w:val="004A3626"/>
    <w:rsid w:val="004A7E79"/>
    <w:rsid w:val="004B1CBF"/>
    <w:rsid w:val="004B2639"/>
    <w:rsid w:val="004C51A7"/>
    <w:rsid w:val="004C570F"/>
    <w:rsid w:val="004C6B71"/>
    <w:rsid w:val="004D6E9C"/>
    <w:rsid w:val="004E3EB7"/>
    <w:rsid w:val="004E4B0D"/>
    <w:rsid w:val="004F0138"/>
    <w:rsid w:val="004F5777"/>
    <w:rsid w:val="005049EB"/>
    <w:rsid w:val="00505D14"/>
    <w:rsid w:val="00513695"/>
    <w:rsid w:val="00515CEB"/>
    <w:rsid w:val="00532C62"/>
    <w:rsid w:val="00535FD9"/>
    <w:rsid w:val="00537521"/>
    <w:rsid w:val="005423F5"/>
    <w:rsid w:val="00551C94"/>
    <w:rsid w:val="00554299"/>
    <w:rsid w:val="00556994"/>
    <w:rsid w:val="00560C54"/>
    <w:rsid w:val="005612A2"/>
    <w:rsid w:val="00562402"/>
    <w:rsid w:val="005624F2"/>
    <w:rsid w:val="00571B9C"/>
    <w:rsid w:val="00573106"/>
    <w:rsid w:val="005758DC"/>
    <w:rsid w:val="00576794"/>
    <w:rsid w:val="005767F6"/>
    <w:rsid w:val="00581537"/>
    <w:rsid w:val="00581AD3"/>
    <w:rsid w:val="00586C0D"/>
    <w:rsid w:val="00590547"/>
    <w:rsid w:val="005927D8"/>
    <w:rsid w:val="005944C2"/>
    <w:rsid w:val="005A073F"/>
    <w:rsid w:val="005A307B"/>
    <w:rsid w:val="005A3AD4"/>
    <w:rsid w:val="005A3BB1"/>
    <w:rsid w:val="005A797B"/>
    <w:rsid w:val="005B6A35"/>
    <w:rsid w:val="005C44C9"/>
    <w:rsid w:val="005C6249"/>
    <w:rsid w:val="005D297B"/>
    <w:rsid w:val="005D3907"/>
    <w:rsid w:val="005D47DF"/>
    <w:rsid w:val="005E1E14"/>
    <w:rsid w:val="005E310B"/>
    <w:rsid w:val="005E473A"/>
    <w:rsid w:val="005E5242"/>
    <w:rsid w:val="005E5FE1"/>
    <w:rsid w:val="005F0237"/>
    <w:rsid w:val="005F1B38"/>
    <w:rsid w:val="005F39DD"/>
    <w:rsid w:val="005F3A85"/>
    <w:rsid w:val="005F74F7"/>
    <w:rsid w:val="00601AE3"/>
    <w:rsid w:val="006025E2"/>
    <w:rsid w:val="006042A2"/>
    <w:rsid w:val="00605D1C"/>
    <w:rsid w:val="00606B30"/>
    <w:rsid w:val="00612FE9"/>
    <w:rsid w:val="006130A5"/>
    <w:rsid w:val="0061689C"/>
    <w:rsid w:val="00616B7D"/>
    <w:rsid w:val="006330EC"/>
    <w:rsid w:val="00634508"/>
    <w:rsid w:val="00640A54"/>
    <w:rsid w:val="006414B1"/>
    <w:rsid w:val="0064413C"/>
    <w:rsid w:val="006528BE"/>
    <w:rsid w:val="0065297A"/>
    <w:rsid w:val="00653127"/>
    <w:rsid w:val="00654855"/>
    <w:rsid w:val="00657AD8"/>
    <w:rsid w:val="006603F3"/>
    <w:rsid w:val="00666422"/>
    <w:rsid w:val="00667681"/>
    <w:rsid w:val="00667A3A"/>
    <w:rsid w:val="00670E2F"/>
    <w:rsid w:val="00671F29"/>
    <w:rsid w:val="006750C3"/>
    <w:rsid w:val="006760E6"/>
    <w:rsid w:val="0067796A"/>
    <w:rsid w:val="00681290"/>
    <w:rsid w:val="00681870"/>
    <w:rsid w:val="00685516"/>
    <w:rsid w:val="00687BFB"/>
    <w:rsid w:val="006A2077"/>
    <w:rsid w:val="006A49F3"/>
    <w:rsid w:val="006A6008"/>
    <w:rsid w:val="006B1E75"/>
    <w:rsid w:val="006B26BF"/>
    <w:rsid w:val="006B39D5"/>
    <w:rsid w:val="006C01C9"/>
    <w:rsid w:val="006C4E75"/>
    <w:rsid w:val="006C6779"/>
    <w:rsid w:val="006D12EB"/>
    <w:rsid w:val="006D171F"/>
    <w:rsid w:val="006D18DA"/>
    <w:rsid w:val="006D2217"/>
    <w:rsid w:val="006D2D41"/>
    <w:rsid w:val="006E56A5"/>
    <w:rsid w:val="006E73D2"/>
    <w:rsid w:val="006F05EE"/>
    <w:rsid w:val="006F096A"/>
    <w:rsid w:val="006F71A2"/>
    <w:rsid w:val="00700A0D"/>
    <w:rsid w:val="00701CD6"/>
    <w:rsid w:val="00707E29"/>
    <w:rsid w:val="00710119"/>
    <w:rsid w:val="007140B7"/>
    <w:rsid w:val="00720DB0"/>
    <w:rsid w:val="00725D46"/>
    <w:rsid w:val="00730DA9"/>
    <w:rsid w:val="007337B6"/>
    <w:rsid w:val="007347C1"/>
    <w:rsid w:val="00736239"/>
    <w:rsid w:val="007371EB"/>
    <w:rsid w:val="007375A3"/>
    <w:rsid w:val="00740886"/>
    <w:rsid w:val="00744B08"/>
    <w:rsid w:val="0074549E"/>
    <w:rsid w:val="00750847"/>
    <w:rsid w:val="00750936"/>
    <w:rsid w:val="0075188C"/>
    <w:rsid w:val="00751BC4"/>
    <w:rsid w:val="00754066"/>
    <w:rsid w:val="00755192"/>
    <w:rsid w:val="0076066C"/>
    <w:rsid w:val="00767666"/>
    <w:rsid w:val="00767D0B"/>
    <w:rsid w:val="0077219F"/>
    <w:rsid w:val="0077388A"/>
    <w:rsid w:val="0077389F"/>
    <w:rsid w:val="0077489F"/>
    <w:rsid w:val="0077576A"/>
    <w:rsid w:val="00777B4F"/>
    <w:rsid w:val="007856AF"/>
    <w:rsid w:val="00793B48"/>
    <w:rsid w:val="00794869"/>
    <w:rsid w:val="007957F1"/>
    <w:rsid w:val="007A03DF"/>
    <w:rsid w:val="007A1BFC"/>
    <w:rsid w:val="007A1E31"/>
    <w:rsid w:val="007A2A13"/>
    <w:rsid w:val="007A509C"/>
    <w:rsid w:val="007B0495"/>
    <w:rsid w:val="007B4432"/>
    <w:rsid w:val="007C071E"/>
    <w:rsid w:val="007D3316"/>
    <w:rsid w:val="007D6079"/>
    <w:rsid w:val="007E3C6D"/>
    <w:rsid w:val="007E4D51"/>
    <w:rsid w:val="007E605D"/>
    <w:rsid w:val="007E6834"/>
    <w:rsid w:val="007F4CE0"/>
    <w:rsid w:val="007F57B4"/>
    <w:rsid w:val="007F59C5"/>
    <w:rsid w:val="007F71C5"/>
    <w:rsid w:val="008028C9"/>
    <w:rsid w:val="0080485B"/>
    <w:rsid w:val="00807661"/>
    <w:rsid w:val="0081184F"/>
    <w:rsid w:val="00823AE3"/>
    <w:rsid w:val="00824FD8"/>
    <w:rsid w:val="00827B72"/>
    <w:rsid w:val="00827C68"/>
    <w:rsid w:val="00831971"/>
    <w:rsid w:val="00831F12"/>
    <w:rsid w:val="00840406"/>
    <w:rsid w:val="0084206D"/>
    <w:rsid w:val="00842B4F"/>
    <w:rsid w:val="00845D8F"/>
    <w:rsid w:val="008464C1"/>
    <w:rsid w:val="0084653B"/>
    <w:rsid w:val="00850CA7"/>
    <w:rsid w:val="00854647"/>
    <w:rsid w:val="008548FA"/>
    <w:rsid w:val="008564D0"/>
    <w:rsid w:val="00860F98"/>
    <w:rsid w:val="008625C2"/>
    <w:rsid w:val="008715BF"/>
    <w:rsid w:val="008741B7"/>
    <w:rsid w:val="00877DB8"/>
    <w:rsid w:val="00882186"/>
    <w:rsid w:val="00882F61"/>
    <w:rsid w:val="00894252"/>
    <w:rsid w:val="00895B0B"/>
    <w:rsid w:val="008B0089"/>
    <w:rsid w:val="008B57E2"/>
    <w:rsid w:val="008C15B1"/>
    <w:rsid w:val="008C5D10"/>
    <w:rsid w:val="008D1C40"/>
    <w:rsid w:val="008D29BA"/>
    <w:rsid w:val="008D2B4F"/>
    <w:rsid w:val="008D4020"/>
    <w:rsid w:val="008D44F5"/>
    <w:rsid w:val="008E2E12"/>
    <w:rsid w:val="008E409A"/>
    <w:rsid w:val="008F0D09"/>
    <w:rsid w:val="008F408E"/>
    <w:rsid w:val="009007B2"/>
    <w:rsid w:val="009011C6"/>
    <w:rsid w:val="009076FE"/>
    <w:rsid w:val="009078A5"/>
    <w:rsid w:val="00914432"/>
    <w:rsid w:val="00914635"/>
    <w:rsid w:val="0092002D"/>
    <w:rsid w:val="00922EC0"/>
    <w:rsid w:val="00924428"/>
    <w:rsid w:val="00932360"/>
    <w:rsid w:val="009325ED"/>
    <w:rsid w:val="00933803"/>
    <w:rsid w:val="009436D1"/>
    <w:rsid w:val="00945D09"/>
    <w:rsid w:val="0095025B"/>
    <w:rsid w:val="00951D5F"/>
    <w:rsid w:val="009638A7"/>
    <w:rsid w:val="00964A30"/>
    <w:rsid w:val="00964F3B"/>
    <w:rsid w:val="00965A73"/>
    <w:rsid w:val="00967514"/>
    <w:rsid w:val="0097255E"/>
    <w:rsid w:val="00972D29"/>
    <w:rsid w:val="009823D7"/>
    <w:rsid w:val="00982A12"/>
    <w:rsid w:val="0098443E"/>
    <w:rsid w:val="00986CF4"/>
    <w:rsid w:val="00992972"/>
    <w:rsid w:val="00997641"/>
    <w:rsid w:val="009A3265"/>
    <w:rsid w:val="009A4F5F"/>
    <w:rsid w:val="009A6A99"/>
    <w:rsid w:val="009B0CA6"/>
    <w:rsid w:val="009B3C86"/>
    <w:rsid w:val="009B4DD5"/>
    <w:rsid w:val="009C1BF8"/>
    <w:rsid w:val="009C407D"/>
    <w:rsid w:val="009C4A97"/>
    <w:rsid w:val="009C7A84"/>
    <w:rsid w:val="009D105E"/>
    <w:rsid w:val="009D5613"/>
    <w:rsid w:val="009D656C"/>
    <w:rsid w:val="009E050B"/>
    <w:rsid w:val="009E1F1E"/>
    <w:rsid w:val="009E2204"/>
    <w:rsid w:val="009E5DAF"/>
    <w:rsid w:val="009E71B2"/>
    <w:rsid w:val="009F08A1"/>
    <w:rsid w:val="009F128D"/>
    <w:rsid w:val="009F2E2A"/>
    <w:rsid w:val="009F7AC7"/>
    <w:rsid w:val="00A001B2"/>
    <w:rsid w:val="00A106B6"/>
    <w:rsid w:val="00A10B78"/>
    <w:rsid w:val="00A10F6A"/>
    <w:rsid w:val="00A21BD7"/>
    <w:rsid w:val="00A27D0B"/>
    <w:rsid w:val="00A31077"/>
    <w:rsid w:val="00A31ED8"/>
    <w:rsid w:val="00A34824"/>
    <w:rsid w:val="00A3786D"/>
    <w:rsid w:val="00A41E14"/>
    <w:rsid w:val="00A447ED"/>
    <w:rsid w:val="00A47192"/>
    <w:rsid w:val="00A50624"/>
    <w:rsid w:val="00A57F43"/>
    <w:rsid w:val="00A603F5"/>
    <w:rsid w:val="00A65098"/>
    <w:rsid w:val="00A658B2"/>
    <w:rsid w:val="00A6686B"/>
    <w:rsid w:val="00A715CF"/>
    <w:rsid w:val="00A8149F"/>
    <w:rsid w:val="00A82326"/>
    <w:rsid w:val="00A82B0C"/>
    <w:rsid w:val="00A834AE"/>
    <w:rsid w:val="00A84A6F"/>
    <w:rsid w:val="00A87026"/>
    <w:rsid w:val="00AA2AD8"/>
    <w:rsid w:val="00AA3372"/>
    <w:rsid w:val="00AA3FFC"/>
    <w:rsid w:val="00AA5746"/>
    <w:rsid w:val="00AB2768"/>
    <w:rsid w:val="00AB40A6"/>
    <w:rsid w:val="00AB51EF"/>
    <w:rsid w:val="00AB5A26"/>
    <w:rsid w:val="00AB7001"/>
    <w:rsid w:val="00AC57B2"/>
    <w:rsid w:val="00AC5FED"/>
    <w:rsid w:val="00AD1FBA"/>
    <w:rsid w:val="00AD3481"/>
    <w:rsid w:val="00AD3A58"/>
    <w:rsid w:val="00AD3C2E"/>
    <w:rsid w:val="00AD4C31"/>
    <w:rsid w:val="00AD5F11"/>
    <w:rsid w:val="00AD6405"/>
    <w:rsid w:val="00AD6ABE"/>
    <w:rsid w:val="00AE00AC"/>
    <w:rsid w:val="00AE044C"/>
    <w:rsid w:val="00AE7D6B"/>
    <w:rsid w:val="00AF33A6"/>
    <w:rsid w:val="00AF73F8"/>
    <w:rsid w:val="00AF7A53"/>
    <w:rsid w:val="00B000AA"/>
    <w:rsid w:val="00B00833"/>
    <w:rsid w:val="00B05C43"/>
    <w:rsid w:val="00B05DAB"/>
    <w:rsid w:val="00B060AB"/>
    <w:rsid w:val="00B06A49"/>
    <w:rsid w:val="00B159FC"/>
    <w:rsid w:val="00B23F8B"/>
    <w:rsid w:val="00B405AD"/>
    <w:rsid w:val="00B41557"/>
    <w:rsid w:val="00B4232A"/>
    <w:rsid w:val="00B436D4"/>
    <w:rsid w:val="00B45A58"/>
    <w:rsid w:val="00B47EA1"/>
    <w:rsid w:val="00B51459"/>
    <w:rsid w:val="00B51694"/>
    <w:rsid w:val="00B51AAE"/>
    <w:rsid w:val="00B545B5"/>
    <w:rsid w:val="00B558EF"/>
    <w:rsid w:val="00B6154C"/>
    <w:rsid w:val="00B622DB"/>
    <w:rsid w:val="00B6317F"/>
    <w:rsid w:val="00B6444E"/>
    <w:rsid w:val="00B6492F"/>
    <w:rsid w:val="00B70C86"/>
    <w:rsid w:val="00B723D9"/>
    <w:rsid w:val="00B73C01"/>
    <w:rsid w:val="00B76518"/>
    <w:rsid w:val="00B7737D"/>
    <w:rsid w:val="00B808DC"/>
    <w:rsid w:val="00B84645"/>
    <w:rsid w:val="00B9410A"/>
    <w:rsid w:val="00B941A1"/>
    <w:rsid w:val="00B96B6D"/>
    <w:rsid w:val="00BA2FCD"/>
    <w:rsid w:val="00BB0FB1"/>
    <w:rsid w:val="00BC1DD1"/>
    <w:rsid w:val="00BC328F"/>
    <w:rsid w:val="00BC43B0"/>
    <w:rsid w:val="00BC60B3"/>
    <w:rsid w:val="00BC7608"/>
    <w:rsid w:val="00BD11D3"/>
    <w:rsid w:val="00BD6DB9"/>
    <w:rsid w:val="00BD7295"/>
    <w:rsid w:val="00BE1342"/>
    <w:rsid w:val="00BE2718"/>
    <w:rsid w:val="00BE435E"/>
    <w:rsid w:val="00BE5761"/>
    <w:rsid w:val="00BE5EF6"/>
    <w:rsid w:val="00BF3467"/>
    <w:rsid w:val="00C07B57"/>
    <w:rsid w:val="00C15AF9"/>
    <w:rsid w:val="00C17CA3"/>
    <w:rsid w:val="00C17DA9"/>
    <w:rsid w:val="00C230F1"/>
    <w:rsid w:val="00C23FF0"/>
    <w:rsid w:val="00C26A63"/>
    <w:rsid w:val="00C26F03"/>
    <w:rsid w:val="00C32FD6"/>
    <w:rsid w:val="00C359AA"/>
    <w:rsid w:val="00C359DF"/>
    <w:rsid w:val="00C373D1"/>
    <w:rsid w:val="00C378A5"/>
    <w:rsid w:val="00C4125E"/>
    <w:rsid w:val="00C44924"/>
    <w:rsid w:val="00C5438F"/>
    <w:rsid w:val="00C55C6B"/>
    <w:rsid w:val="00C56651"/>
    <w:rsid w:val="00C601F9"/>
    <w:rsid w:val="00C61263"/>
    <w:rsid w:val="00C630F5"/>
    <w:rsid w:val="00C64622"/>
    <w:rsid w:val="00C70F2D"/>
    <w:rsid w:val="00C716BF"/>
    <w:rsid w:val="00C7292A"/>
    <w:rsid w:val="00C73D60"/>
    <w:rsid w:val="00C74687"/>
    <w:rsid w:val="00C75799"/>
    <w:rsid w:val="00C75E24"/>
    <w:rsid w:val="00C82545"/>
    <w:rsid w:val="00C8390F"/>
    <w:rsid w:val="00C84FFC"/>
    <w:rsid w:val="00C91811"/>
    <w:rsid w:val="00C97B0E"/>
    <w:rsid w:val="00CA0332"/>
    <w:rsid w:val="00CA0DB3"/>
    <w:rsid w:val="00CA3D19"/>
    <w:rsid w:val="00CA778E"/>
    <w:rsid w:val="00CB03DB"/>
    <w:rsid w:val="00CB1D5A"/>
    <w:rsid w:val="00CB2EBA"/>
    <w:rsid w:val="00CB531D"/>
    <w:rsid w:val="00CB5C87"/>
    <w:rsid w:val="00CB5EB2"/>
    <w:rsid w:val="00CB7A69"/>
    <w:rsid w:val="00CC0E3A"/>
    <w:rsid w:val="00CD4915"/>
    <w:rsid w:val="00CD66A6"/>
    <w:rsid w:val="00CE01C1"/>
    <w:rsid w:val="00CE039F"/>
    <w:rsid w:val="00CE539F"/>
    <w:rsid w:val="00CE7377"/>
    <w:rsid w:val="00CF202C"/>
    <w:rsid w:val="00D00673"/>
    <w:rsid w:val="00D01A4F"/>
    <w:rsid w:val="00D033AA"/>
    <w:rsid w:val="00D17C6D"/>
    <w:rsid w:val="00D24085"/>
    <w:rsid w:val="00D2567C"/>
    <w:rsid w:val="00D31118"/>
    <w:rsid w:val="00D3325E"/>
    <w:rsid w:val="00D410B5"/>
    <w:rsid w:val="00D418FB"/>
    <w:rsid w:val="00D51981"/>
    <w:rsid w:val="00D5229D"/>
    <w:rsid w:val="00D5325B"/>
    <w:rsid w:val="00D56475"/>
    <w:rsid w:val="00D571A5"/>
    <w:rsid w:val="00D574CC"/>
    <w:rsid w:val="00D6039C"/>
    <w:rsid w:val="00D60E2C"/>
    <w:rsid w:val="00D62BCE"/>
    <w:rsid w:val="00D64E64"/>
    <w:rsid w:val="00D673B3"/>
    <w:rsid w:val="00D74848"/>
    <w:rsid w:val="00D749AC"/>
    <w:rsid w:val="00D75E07"/>
    <w:rsid w:val="00D823A9"/>
    <w:rsid w:val="00D828A3"/>
    <w:rsid w:val="00D8347D"/>
    <w:rsid w:val="00D85C0D"/>
    <w:rsid w:val="00D8731B"/>
    <w:rsid w:val="00D96648"/>
    <w:rsid w:val="00D974EC"/>
    <w:rsid w:val="00D97FEF"/>
    <w:rsid w:val="00DA55C8"/>
    <w:rsid w:val="00DB4464"/>
    <w:rsid w:val="00DB50E3"/>
    <w:rsid w:val="00DC254E"/>
    <w:rsid w:val="00DC71BC"/>
    <w:rsid w:val="00DE3B55"/>
    <w:rsid w:val="00DF5BC8"/>
    <w:rsid w:val="00E024D7"/>
    <w:rsid w:val="00E03ED7"/>
    <w:rsid w:val="00E045BA"/>
    <w:rsid w:val="00E05117"/>
    <w:rsid w:val="00E060C6"/>
    <w:rsid w:val="00E06F5E"/>
    <w:rsid w:val="00E070BA"/>
    <w:rsid w:val="00E071E0"/>
    <w:rsid w:val="00E115AF"/>
    <w:rsid w:val="00E1404C"/>
    <w:rsid w:val="00E156E1"/>
    <w:rsid w:val="00E20A2F"/>
    <w:rsid w:val="00E26E1E"/>
    <w:rsid w:val="00E3165C"/>
    <w:rsid w:val="00E362CA"/>
    <w:rsid w:val="00E37605"/>
    <w:rsid w:val="00E37AD8"/>
    <w:rsid w:val="00E41697"/>
    <w:rsid w:val="00E41733"/>
    <w:rsid w:val="00E42219"/>
    <w:rsid w:val="00E43E06"/>
    <w:rsid w:val="00E45A2F"/>
    <w:rsid w:val="00E4709B"/>
    <w:rsid w:val="00E47F52"/>
    <w:rsid w:val="00E50D54"/>
    <w:rsid w:val="00E52466"/>
    <w:rsid w:val="00E54666"/>
    <w:rsid w:val="00E57B48"/>
    <w:rsid w:val="00E57DBB"/>
    <w:rsid w:val="00E625B0"/>
    <w:rsid w:val="00E62C34"/>
    <w:rsid w:val="00E62D80"/>
    <w:rsid w:val="00E66D4A"/>
    <w:rsid w:val="00E67C0B"/>
    <w:rsid w:val="00E706C1"/>
    <w:rsid w:val="00E72B6B"/>
    <w:rsid w:val="00E72E74"/>
    <w:rsid w:val="00E7442C"/>
    <w:rsid w:val="00E74E4C"/>
    <w:rsid w:val="00E76826"/>
    <w:rsid w:val="00E76C83"/>
    <w:rsid w:val="00E80182"/>
    <w:rsid w:val="00E81679"/>
    <w:rsid w:val="00E831AA"/>
    <w:rsid w:val="00E9579C"/>
    <w:rsid w:val="00E978AA"/>
    <w:rsid w:val="00EA0C04"/>
    <w:rsid w:val="00EA368B"/>
    <w:rsid w:val="00EA439B"/>
    <w:rsid w:val="00EA5AE1"/>
    <w:rsid w:val="00EA5E15"/>
    <w:rsid w:val="00EA6498"/>
    <w:rsid w:val="00EB2589"/>
    <w:rsid w:val="00EB57D5"/>
    <w:rsid w:val="00EC35B1"/>
    <w:rsid w:val="00EC37F7"/>
    <w:rsid w:val="00EC513A"/>
    <w:rsid w:val="00ED0ABB"/>
    <w:rsid w:val="00ED1B67"/>
    <w:rsid w:val="00ED319B"/>
    <w:rsid w:val="00ED31DF"/>
    <w:rsid w:val="00ED3874"/>
    <w:rsid w:val="00ED49CB"/>
    <w:rsid w:val="00ED63D1"/>
    <w:rsid w:val="00EE7965"/>
    <w:rsid w:val="00EF08D1"/>
    <w:rsid w:val="00EF2381"/>
    <w:rsid w:val="00EF638D"/>
    <w:rsid w:val="00EF79DB"/>
    <w:rsid w:val="00EF7F4F"/>
    <w:rsid w:val="00F04789"/>
    <w:rsid w:val="00F04D84"/>
    <w:rsid w:val="00F04E14"/>
    <w:rsid w:val="00F07308"/>
    <w:rsid w:val="00F1229F"/>
    <w:rsid w:val="00F1580D"/>
    <w:rsid w:val="00F163E8"/>
    <w:rsid w:val="00F1650B"/>
    <w:rsid w:val="00F17AB7"/>
    <w:rsid w:val="00F2109C"/>
    <w:rsid w:val="00F24DB6"/>
    <w:rsid w:val="00F24F71"/>
    <w:rsid w:val="00F27033"/>
    <w:rsid w:val="00F2704A"/>
    <w:rsid w:val="00F34272"/>
    <w:rsid w:val="00F36F86"/>
    <w:rsid w:val="00F4057D"/>
    <w:rsid w:val="00F41A55"/>
    <w:rsid w:val="00F41F2A"/>
    <w:rsid w:val="00F42CAC"/>
    <w:rsid w:val="00F46235"/>
    <w:rsid w:val="00F466C6"/>
    <w:rsid w:val="00F47C7B"/>
    <w:rsid w:val="00F56EB0"/>
    <w:rsid w:val="00F6106B"/>
    <w:rsid w:val="00F6121D"/>
    <w:rsid w:val="00F614BF"/>
    <w:rsid w:val="00F62376"/>
    <w:rsid w:val="00F64270"/>
    <w:rsid w:val="00F74F7D"/>
    <w:rsid w:val="00F75478"/>
    <w:rsid w:val="00F75843"/>
    <w:rsid w:val="00F76588"/>
    <w:rsid w:val="00F81DEA"/>
    <w:rsid w:val="00F857AE"/>
    <w:rsid w:val="00F928A8"/>
    <w:rsid w:val="00F929B7"/>
    <w:rsid w:val="00F966F9"/>
    <w:rsid w:val="00FA0CB8"/>
    <w:rsid w:val="00FA1065"/>
    <w:rsid w:val="00FA41F9"/>
    <w:rsid w:val="00FA4AA6"/>
    <w:rsid w:val="00FB05EC"/>
    <w:rsid w:val="00FB3DD5"/>
    <w:rsid w:val="00FB68B2"/>
    <w:rsid w:val="00FB76FD"/>
    <w:rsid w:val="00FB7A22"/>
    <w:rsid w:val="00FC4524"/>
    <w:rsid w:val="00FC46F6"/>
    <w:rsid w:val="00FC49C2"/>
    <w:rsid w:val="00FC5EF1"/>
    <w:rsid w:val="00FD5176"/>
    <w:rsid w:val="00FE27EB"/>
    <w:rsid w:val="00FF76FC"/>
    <w:rsid w:val="00F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F228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C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60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5D2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BoldEven">
    <w:name w:val="HeaderBoldEven"/>
    <w:basedOn w:val="Normal"/>
    <w:rsid w:val="00532C62"/>
    <w:pPr>
      <w:spacing w:before="120" w:after="60"/>
    </w:pPr>
    <w:rPr>
      <w:rFonts w:ascii="Arial" w:hAnsi="Arial"/>
      <w:b/>
      <w:sz w:val="20"/>
    </w:rPr>
  </w:style>
  <w:style w:type="paragraph" w:customStyle="1" w:styleId="HeaderBoldOdd">
    <w:name w:val="HeaderBoldOdd"/>
    <w:basedOn w:val="Normal"/>
    <w:rsid w:val="00532C62"/>
    <w:pPr>
      <w:spacing w:before="120" w:after="60"/>
      <w:jc w:val="right"/>
    </w:pPr>
    <w:rPr>
      <w:rFonts w:ascii="Arial" w:hAnsi="Arial"/>
      <w:b/>
      <w:sz w:val="20"/>
    </w:rPr>
  </w:style>
  <w:style w:type="paragraph" w:customStyle="1" w:styleId="HeaderLiteEven">
    <w:name w:val="HeaderLiteEven"/>
    <w:basedOn w:val="Normal"/>
    <w:rsid w:val="00532C62"/>
    <w:pPr>
      <w:tabs>
        <w:tab w:val="center" w:pos="3969"/>
        <w:tab w:val="right" w:pos="8505"/>
      </w:tabs>
      <w:spacing w:before="60"/>
    </w:pPr>
    <w:rPr>
      <w:rFonts w:ascii="Arial" w:hAnsi="Arial"/>
      <w:sz w:val="18"/>
    </w:rPr>
  </w:style>
  <w:style w:type="paragraph" w:customStyle="1" w:styleId="HeaderLiteOdd">
    <w:name w:val="HeaderLiteOdd"/>
    <w:basedOn w:val="Normal"/>
    <w:rsid w:val="00532C62"/>
    <w:pPr>
      <w:tabs>
        <w:tab w:val="center" w:pos="3969"/>
        <w:tab w:val="right" w:pos="8505"/>
      </w:tabs>
      <w:spacing w:before="60"/>
      <w:jc w:val="right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532C62"/>
    <w:pPr>
      <w:tabs>
        <w:tab w:val="center" w:pos="3600"/>
        <w:tab w:val="right" w:pos="7201"/>
      </w:tabs>
      <w:jc w:val="center"/>
    </w:pPr>
    <w:rPr>
      <w:rFonts w:ascii="Arial" w:hAnsi="Arial"/>
      <w:i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32C62"/>
    <w:rPr>
      <w:rFonts w:ascii="Arial" w:eastAsia="Times New Roman" w:hAnsi="Arial" w:cs="Times New Roman"/>
      <w:i/>
      <w:sz w:val="18"/>
      <w:szCs w:val="18"/>
      <w:lang w:eastAsia="en-AU"/>
    </w:rPr>
  </w:style>
  <w:style w:type="paragraph" w:customStyle="1" w:styleId="FooterDraft">
    <w:name w:val="FooterDraft"/>
    <w:basedOn w:val="Normal"/>
    <w:rsid w:val="00532C62"/>
    <w:pPr>
      <w:jc w:val="center"/>
    </w:pPr>
    <w:rPr>
      <w:rFonts w:ascii="Arial" w:hAnsi="Arial"/>
      <w:b/>
      <w:sz w:val="40"/>
    </w:rPr>
  </w:style>
  <w:style w:type="paragraph" w:customStyle="1" w:styleId="FooterInfo">
    <w:name w:val="FooterInfo"/>
    <w:basedOn w:val="Normal"/>
    <w:rsid w:val="00532C62"/>
    <w:rPr>
      <w:rFonts w:ascii="Arial" w:hAnsi="Arial"/>
      <w:sz w:val="12"/>
    </w:rPr>
  </w:style>
  <w:style w:type="paragraph" w:styleId="BodyText">
    <w:name w:val="Body Text"/>
    <w:basedOn w:val="Normal"/>
    <w:link w:val="BodyTextChar"/>
    <w:rsid w:val="00532C6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32C62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32C62"/>
    <w:pPr>
      <w:tabs>
        <w:tab w:val="center" w:pos="3969"/>
        <w:tab w:val="right" w:pos="8505"/>
      </w:tabs>
      <w:jc w:val="both"/>
    </w:pPr>
    <w:rPr>
      <w:rFonts w:ascii="Arial" w:hAnsi="Arial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532C62"/>
    <w:rPr>
      <w:rFonts w:ascii="Arial" w:eastAsia="Times New Roman" w:hAnsi="Arial" w:cs="Times New Roman"/>
      <w:sz w:val="16"/>
      <w:szCs w:val="24"/>
      <w:lang w:eastAsia="en-AU"/>
    </w:rPr>
  </w:style>
  <w:style w:type="character" w:styleId="PageNumber">
    <w:name w:val="page number"/>
    <w:basedOn w:val="DefaultParagraphFont"/>
    <w:rsid w:val="00532C62"/>
    <w:rPr>
      <w:rFonts w:ascii="Arial" w:hAnsi="Arial"/>
      <w:sz w:val="22"/>
    </w:rPr>
  </w:style>
  <w:style w:type="paragraph" w:styleId="Title">
    <w:name w:val="Title"/>
    <w:basedOn w:val="Normal"/>
    <w:next w:val="Normal"/>
    <w:link w:val="TitleChar"/>
    <w:qFormat/>
    <w:rsid w:val="00532C62"/>
    <w:pPr>
      <w:spacing w:before="480"/>
    </w:pPr>
    <w:rPr>
      <w:rFonts w:ascii="Arial" w:hAnsi="Arial" w:cs="Arial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32C62"/>
    <w:rPr>
      <w:rFonts w:ascii="Arial" w:eastAsia="Times New Roman" w:hAnsi="Arial" w:cs="Arial"/>
      <w:b/>
      <w:bCs/>
      <w:sz w:val="40"/>
      <w:szCs w:val="40"/>
      <w:lang w:eastAsia="en-AU"/>
    </w:rPr>
  </w:style>
  <w:style w:type="paragraph" w:customStyle="1" w:styleId="A1">
    <w:name w:val="A1"/>
    <w:aliases w:val="Heading Amendment,1. Amendment"/>
    <w:basedOn w:val="Normal"/>
    <w:next w:val="Normal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1S">
    <w:name w:val="A1S"/>
    <w:aliases w:val="1.Schedule Amendment"/>
    <w:basedOn w:val="Normal"/>
    <w:next w:val="A2S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2">
    <w:name w:val="A2"/>
    <w:aliases w:val="1.1 amendment,Instruction amendment"/>
    <w:basedOn w:val="Normal"/>
    <w:next w:val="Normal"/>
    <w:rsid w:val="00532C62"/>
    <w:pPr>
      <w:tabs>
        <w:tab w:val="right" w:pos="794"/>
      </w:tabs>
      <w:spacing w:before="120" w:line="260" w:lineRule="exact"/>
      <w:ind w:left="964" w:hanging="964"/>
      <w:jc w:val="both"/>
    </w:pPr>
  </w:style>
  <w:style w:type="paragraph" w:customStyle="1" w:styleId="A2S">
    <w:name w:val="A2S"/>
    <w:aliases w:val="Schedule Inst Amendment"/>
    <w:basedOn w:val="Normal"/>
    <w:next w:val="Normal"/>
    <w:rsid w:val="00532C62"/>
    <w:pPr>
      <w:keepNext/>
      <w:spacing w:before="120" w:line="260" w:lineRule="exact"/>
      <w:ind w:left="964"/>
    </w:pPr>
    <w:rPr>
      <w:i/>
    </w:rPr>
  </w:style>
  <w:style w:type="paragraph" w:customStyle="1" w:styleId="A4">
    <w:name w:val="A4"/>
    <w:aliases w:val="(a) Amendment"/>
    <w:basedOn w:val="Normal"/>
    <w:rsid w:val="00532C62"/>
    <w:pPr>
      <w:tabs>
        <w:tab w:val="right" w:pos="1247"/>
      </w:tabs>
      <w:spacing w:before="60" w:line="260" w:lineRule="exact"/>
      <w:ind w:left="1531" w:hanging="1531"/>
      <w:jc w:val="both"/>
    </w:pPr>
  </w:style>
  <w:style w:type="paragraph" w:customStyle="1" w:styleId="ASref">
    <w:name w:val="AS ref"/>
    <w:basedOn w:val="Normal"/>
    <w:next w:val="A1S"/>
    <w:rsid w:val="00532C62"/>
    <w:pPr>
      <w:keepNext/>
      <w:spacing w:before="60" w:line="200" w:lineRule="exact"/>
      <w:ind w:left="2410"/>
    </w:pPr>
    <w:rPr>
      <w:rFonts w:ascii="Arial" w:hAnsi="Arial"/>
      <w:sz w:val="18"/>
      <w:szCs w:val="18"/>
    </w:rPr>
  </w:style>
  <w:style w:type="paragraph" w:customStyle="1" w:styleId="AS">
    <w:name w:val="AS"/>
    <w:aliases w:val="Schedule title Amendment"/>
    <w:basedOn w:val="Normal"/>
    <w:next w:val="ASref"/>
    <w:rsid w:val="00532C62"/>
    <w:pPr>
      <w:keepNext/>
      <w:keepLines/>
      <w:spacing w:before="480"/>
      <w:ind w:left="2410" w:hanging="2410"/>
    </w:pPr>
    <w:rPr>
      <w:rFonts w:ascii="Arial" w:hAnsi="Arial"/>
      <w:b/>
      <w:sz w:val="32"/>
    </w:rPr>
  </w:style>
  <w:style w:type="character" w:customStyle="1" w:styleId="CharAmSchNo">
    <w:name w:val="CharAmSchNo"/>
    <w:basedOn w:val="DefaultParagraphFont"/>
    <w:rsid w:val="00532C62"/>
  </w:style>
  <w:style w:type="character" w:customStyle="1" w:styleId="CharAmSchText">
    <w:name w:val="CharAmSchText"/>
    <w:basedOn w:val="DefaultParagraphFont"/>
    <w:rsid w:val="00532C62"/>
  </w:style>
  <w:style w:type="paragraph" w:customStyle="1" w:styleId="MainBodySectionBreak">
    <w:name w:val="MainBody Section Break"/>
    <w:basedOn w:val="Normal"/>
    <w:next w:val="Normal"/>
    <w:rsid w:val="00532C62"/>
  </w:style>
  <w:style w:type="paragraph" w:customStyle="1" w:styleId="NoteEnd">
    <w:name w:val="Note End"/>
    <w:basedOn w:val="Normal"/>
    <w:rsid w:val="00532C62"/>
    <w:pPr>
      <w:keepLines/>
      <w:spacing w:before="120" w:line="240" w:lineRule="exact"/>
      <w:ind w:left="567" w:hanging="567"/>
      <w:jc w:val="both"/>
    </w:pPr>
    <w:rPr>
      <w:sz w:val="22"/>
    </w:rPr>
  </w:style>
  <w:style w:type="paragraph" w:customStyle="1" w:styleId="NotesSectionBreak">
    <w:name w:val="NotesSectionBreak"/>
    <w:basedOn w:val="Normal"/>
    <w:next w:val="Normal"/>
    <w:rsid w:val="00532C62"/>
  </w:style>
  <w:style w:type="paragraph" w:customStyle="1" w:styleId="P1">
    <w:name w:val="P1"/>
    <w:aliases w:val="(a)"/>
    <w:basedOn w:val="Normal"/>
    <w:rsid w:val="00532C62"/>
    <w:pPr>
      <w:keepLines/>
      <w:tabs>
        <w:tab w:val="right" w:pos="1191"/>
      </w:tabs>
      <w:spacing w:before="60" w:line="260" w:lineRule="exact"/>
      <w:ind w:left="1418" w:hanging="1418"/>
      <w:jc w:val="both"/>
    </w:pPr>
  </w:style>
  <w:style w:type="character" w:customStyle="1" w:styleId="CharAmSchPTNo">
    <w:name w:val="CharAmSchPTNo"/>
    <w:basedOn w:val="DefaultParagraphFont"/>
    <w:rsid w:val="00532C62"/>
  </w:style>
  <w:style w:type="character" w:customStyle="1" w:styleId="CharAmSchPTText">
    <w:name w:val="CharAmSchPTText"/>
    <w:basedOn w:val="DefaultParagraphFont"/>
    <w:rsid w:val="00532C62"/>
  </w:style>
  <w:style w:type="paragraph" w:customStyle="1" w:styleId="FooterCitation">
    <w:name w:val="FooterCitation"/>
    <w:basedOn w:val="Footer"/>
    <w:rsid w:val="00532C62"/>
    <w:pPr>
      <w:tabs>
        <w:tab w:val="clear" w:pos="3600"/>
        <w:tab w:val="clear" w:pos="7201"/>
        <w:tab w:val="center" w:pos="4153"/>
        <w:tab w:val="right" w:pos="8306"/>
      </w:tabs>
      <w:spacing w:before="20" w:line="240" w:lineRule="exact"/>
    </w:pPr>
    <w:rPr>
      <w:szCs w:val="24"/>
    </w:rPr>
  </w:style>
  <w:style w:type="paragraph" w:customStyle="1" w:styleId="SigningPageBreak">
    <w:name w:val="SigningPageBreak"/>
    <w:basedOn w:val="Normal"/>
    <w:next w:val="Normal"/>
    <w:rsid w:val="00532C62"/>
  </w:style>
  <w:style w:type="paragraph" w:customStyle="1" w:styleId="TableText">
    <w:name w:val="TableText"/>
    <w:basedOn w:val="Normal"/>
    <w:rsid w:val="00532C62"/>
    <w:pPr>
      <w:spacing w:before="60" w:after="60" w:line="240" w:lineRule="exact"/>
    </w:pPr>
    <w:rPr>
      <w:sz w:val="22"/>
    </w:rPr>
  </w:style>
  <w:style w:type="paragraph" w:customStyle="1" w:styleId="Zdefinition">
    <w:name w:val="Zdefinition"/>
    <w:basedOn w:val="Normal"/>
    <w:rsid w:val="00532C62"/>
    <w:pPr>
      <w:keepNext/>
      <w:spacing w:before="80" w:line="260" w:lineRule="exact"/>
      <w:ind w:left="964"/>
      <w:jc w:val="both"/>
    </w:pPr>
  </w:style>
  <w:style w:type="character" w:customStyle="1" w:styleId="CharSectnoAm">
    <w:name w:val="CharSectnoAm"/>
    <w:basedOn w:val="DefaultParagraphFont"/>
    <w:rsid w:val="00532C62"/>
  </w:style>
  <w:style w:type="paragraph" w:styleId="BalloonText">
    <w:name w:val="Balloon Text"/>
    <w:basedOn w:val="Normal"/>
    <w:link w:val="BalloonTextChar"/>
    <w:uiPriority w:val="99"/>
    <w:semiHidden/>
    <w:unhideWhenUsed/>
    <w:rsid w:val="00532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C62"/>
    <w:rPr>
      <w:rFonts w:ascii="Tahoma" w:eastAsia="Times New Roman" w:hAnsi="Tahoma" w:cs="Tahoma"/>
      <w:sz w:val="16"/>
      <w:szCs w:val="1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32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2C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2C62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C62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5A3BB1"/>
    <w:pPr>
      <w:ind w:left="720"/>
      <w:contextualSpacing/>
    </w:pPr>
  </w:style>
  <w:style w:type="paragraph" w:styleId="Revision">
    <w:name w:val="Revision"/>
    <w:hidden/>
    <w:uiPriority w:val="99"/>
    <w:semiHidden/>
    <w:rsid w:val="001B05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2">
    <w:name w:val="P2"/>
    <w:aliases w:val="(i)"/>
    <w:basedOn w:val="Normal"/>
    <w:rsid w:val="00EF2381"/>
    <w:pPr>
      <w:tabs>
        <w:tab w:val="right" w:pos="1758"/>
        <w:tab w:val="left" w:pos="2155"/>
      </w:tabs>
      <w:spacing w:before="60" w:line="260" w:lineRule="exact"/>
      <w:ind w:left="1985" w:hanging="1985"/>
      <w:jc w:val="both"/>
    </w:pPr>
    <w:rPr>
      <w:lang w:eastAsia="en-US"/>
    </w:rPr>
  </w:style>
  <w:style w:type="character" w:customStyle="1" w:styleId="charpartno">
    <w:name w:val="charpartno"/>
    <w:basedOn w:val="DefaultParagraphFont"/>
    <w:rsid w:val="00827C68"/>
  </w:style>
  <w:style w:type="paragraph" w:styleId="FootnoteText">
    <w:name w:val="footnote text"/>
    <w:basedOn w:val="Normal"/>
    <w:link w:val="FootnoteTextChar"/>
    <w:uiPriority w:val="99"/>
    <w:semiHidden/>
    <w:unhideWhenUsed/>
    <w:rsid w:val="006D12E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2EB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6D12E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C60B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26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265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eastAsia="en-AU"/>
    </w:rPr>
  </w:style>
  <w:style w:type="paragraph" w:styleId="Quote">
    <w:name w:val="Quote"/>
    <w:basedOn w:val="Normal"/>
    <w:next w:val="Normal"/>
    <w:link w:val="QuoteChar"/>
    <w:uiPriority w:val="29"/>
    <w:qFormat/>
    <w:rsid w:val="009A326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265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eastAsia="en-AU"/>
    </w:rPr>
  </w:style>
  <w:style w:type="character" w:styleId="IntenseReference">
    <w:name w:val="Intense Reference"/>
    <w:basedOn w:val="DefaultParagraphFont"/>
    <w:uiPriority w:val="32"/>
    <w:qFormat/>
    <w:rsid w:val="009A3265"/>
    <w:rPr>
      <w:b/>
      <w:bCs/>
      <w:smallCaps/>
      <w:color w:val="4F81BD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9A3265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F04D84"/>
    <w:rPr>
      <w:b/>
      <w:bCs/>
    </w:rPr>
  </w:style>
  <w:style w:type="character" w:styleId="Hyperlink">
    <w:name w:val="Hyperlink"/>
    <w:aliases w:val="CEO_Hyperlink"/>
    <w:basedOn w:val="DefaultParagraphFont"/>
    <w:uiPriority w:val="99"/>
    <w:qFormat/>
    <w:rsid w:val="000F5D2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5D2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F5D2C"/>
    <w:rPr>
      <w:color w:val="800080" w:themeColor="followedHyperlink"/>
      <w:u w:val="single"/>
    </w:rPr>
  </w:style>
  <w:style w:type="paragraph" w:customStyle="1" w:styleId="LI-BodyTextNote">
    <w:name w:val="LI - Body Text Note"/>
    <w:basedOn w:val="Normal"/>
    <w:link w:val="LI-BodyTextNoteChar"/>
    <w:rsid w:val="005A307B"/>
    <w:pPr>
      <w:spacing w:before="200"/>
      <w:ind w:left="1701" w:hanging="567"/>
    </w:pPr>
    <w:rPr>
      <w:sz w:val="18"/>
      <w:szCs w:val="20"/>
    </w:rPr>
  </w:style>
  <w:style w:type="character" w:customStyle="1" w:styleId="LI-BodyTextNoteChar">
    <w:name w:val="LI - Body Text Note Char"/>
    <w:link w:val="LI-BodyTextNote"/>
    <w:rsid w:val="005A307B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subsection">
    <w:name w:val="subsection"/>
    <w:aliases w:val="ss"/>
    <w:basedOn w:val="Normal"/>
    <w:link w:val="subsectionChar"/>
    <w:rsid w:val="005A307B"/>
    <w:pPr>
      <w:tabs>
        <w:tab w:val="right" w:pos="1021"/>
      </w:tabs>
      <w:spacing w:before="180"/>
      <w:ind w:left="1134" w:hanging="1134"/>
    </w:pPr>
    <w:rPr>
      <w:sz w:val="22"/>
      <w:szCs w:val="20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5A307B"/>
    <w:rPr>
      <w:rFonts w:ascii="Times New Roman" w:eastAsia="Times New Roman" w:hAnsi="Times New Roman" w:cs="Times New Roman"/>
      <w:szCs w:val="2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A1BA0"/>
    <w:rPr>
      <w:color w:val="605E5C"/>
      <w:shd w:val="clear" w:color="auto" w:fill="E1DFDD"/>
    </w:rPr>
  </w:style>
  <w:style w:type="paragraph" w:customStyle="1" w:styleId="Default">
    <w:name w:val="Default"/>
    <w:rsid w:val="001B0E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045BA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045BA"/>
    <w:rPr>
      <w:rFonts w:ascii="Calibri" w:hAnsi="Calibri"/>
      <w:szCs w:val="21"/>
    </w:rPr>
  </w:style>
  <w:style w:type="paragraph" w:customStyle="1" w:styleId="notetext">
    <w:name w:val="note(text)"/>
    <w:aliases w:val="n"/>
    <w:basedOn w:val="Normal"/>
    <w:rsid w:val="003051CB"/>
    <w:pPr>
      <w:spacing w:before="122" w:line="198" w:lineRule="exact"/>
      <w:ind w:left="1985" w:hanging="851"/>
    </w:pPr>
    <w:rPr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96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12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425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10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369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783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053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677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934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4632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8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92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888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69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810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60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524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107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5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8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78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936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341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470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585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895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4157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411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5727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9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69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22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20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207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37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229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6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66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165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7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17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6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35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11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42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795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028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2507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260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00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66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8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67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31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110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103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670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80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4600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770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7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94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134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271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1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2199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538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74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088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yperlink" Target="http://www.legislation.gov.au" TargetMode="Externa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footer" Target="footer3.xm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5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file:///C:\Users\bbyrne\AppData\Local\Microsoft\Windows\INetCache\Content.Outlook\3FUGBT2B\www.iso.org" TargetMode="External"/><Relationship Id="rId28" Type="http://schemas.openxmlformats.org/officeDocument/2006/relationships/footer" Target="footer8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oter" Target="footer5.xml"/><Relationship Id="rId27" Type="http://schemas.openxmlformats.org/officeDocument/2006/relationships/footer" Target="footer7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0C913336CE14EADB691FC9E858B90" ma:contentTypeVersion="2" ma:contentTypeDescription="Create a new document." ma:contentTypeScope="" ma:versionID="4472b928e7cd9d7f144896153db115f2">
  <xsd:schema xmlns:xsd="http://www.w3.org/2001/XMLSchema" xmlns:xs="http://www.w3.org/2001/XMLSchema" xmlns:p="http://schemas.microsoft.com/office/2006/metadata/properties" xmlns:ns2="04b8ec43-391f-4ce4-8841-d6a482add564" xmlns:ns3="026d8262-4725-4a9c-834e-3f991ab17ffd" targetNamespace="http://schemas.microsoft.com/office/2006/metadata/properties" ma:root="true" ma:fieldsID="c8b02e509f74fb33aa8edfd7358df81c" ns2:_="" ns3:_="">
    <xsd:import namespace="04b8ec43-391f-4ce4-8841-d6a482add564"/>
    <xsd:import namespace="026d8262-4725-4a9c-834e-3f991ab17ff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8ec43-391f-4ce4-8841-d6a482add56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6d8262-4725-4a9c-834e-3f991ab17ffd" elementFormDefault="qualified">
    <xsd:import namespace="http://schemas.microsoft.com/office/2006/documentManagement/types"/>
    <xsd:import namespace="http://schemas.microsoft.com/office/infopath/2007/PartnerControls"/>
    <xsd:element name="Category" ma:index="11" nillable="true" ma:displayName="Category" ma:default="(none)" ma:format="Dropdown" ma:internalName="Category">
      <xsd:simpleType>
        <xsd:restriction base="dms:Choice">
          <xsd:enumeration value="Authority Agenda"/>
          <xsd:enumeration value="Strategy Session Agenda"/>
          <xsd:enumeration value="(none)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4b8ec43-391f-4ce4-8841-d6a482add564">UQVA7MFFXVNW-1663139543-1861</_dlc_DocId>
    <_dlc_DocIdUrl xmlns="04b8ec43-391f-4ce4-8841-d6a482add564">
      <Url>http://collaboration/organisation/auth/Chair/Auth/_layouts/15/DocIdRedir.aspx?ID=UQVA7MFFXVNW-1663139543-1861</Url>
      <Description>UQVA7MFFXVNW-1663139543-1861</Description>
    </_dlc_DocIdUrl>
    <Category xmlns="026d8262-4725-4a9c-834e-3f991ab17ffd">(none)</Category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57AE63-45DA-4AEB-9157-560D6FFCA75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FEF66DB-11C9-4ABE-9BED-309A6E80E6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8ec43-391f-4ce4-8841-d6a482add564"/>
    <ds:schemaRef ds:uri="026d8262-4725-4a9c-834e-3f991ab17f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DF4CBC-FD3A-4A2D-8A2F-55AC9C96C7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29C4C6-269D-466D-8BB6-9880B1205904}">
  <ds:schemaRefs>
    <ds:schemaRef ds:uri="http://schemas.microsoft.com/office/2006/metadata/properties"/>
    <ds:schemaRef ds:uri="http://schemas.microsoft.com/office/infopath/2007/PartnerControls"/>
    <ds:schemaRef ds:uri="04b8ec43-391f-4ce4-8841-d6a482add564"/>
    <ds:schemaRef ds:uri="026d8262-4725-4a9c-834e-3f991ab17ffd"/>
  </ds:schemaRefs>
</ds:datastoreItem>
</file>

<file path=customXml/itemProps5.xml><?xml version="1.0" encoding="utf-8"?>
<ds:datastoreItem xmlns:ds="http://schemas.openxmlformats.org/officeDocument/2006/customXml" ds:itemID="{487FE4B6-1814-4C9B-9E22-65354EC66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4-07T01:09:00Z</dcterms:created>
  <dcterms:modified xsi:type="dcterms:W3CDTF">2021-04-15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0C913336CE14EADB691FC9E858B90</vt:lpwstr>
  </property>
  <property fmtid="{D5CDD505-2E9C-101B-9397-08002B2CF9AE}" pid="3" name="_dlc_DocIdItemGuid">
    <vt:lpwstr>ee3124a1-45cc-4de6-9930-3e10b5145047</vt:lpwstr>
  </property>
</Properties>
</file>